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F57CE" w14:textId="47057FE2" w:rsidR="00C3329F" w:rsidRPr="00C7719E" w:rsidRDefault="00435187" w:rsidP="00C3329F">
      <w:pPr>
        <w:pStyle w:val="Caption"/>
        <w:keepNext/>
        <w:rPr>
          <w:sz w:val="24"/>
          <w:szCs w:val="24"/>
        </w:rPr>
      </w:pPr>
      <w:r w:rsidRPr="00C7719E">
        <w:rPr>
          <w:sz w:val="24"/>
          <w:szCs w:val="24"/>
        </w:rPr>
        <w:t>Search Strategy and outputs</w:t>
      </w:r>
    </w:p>
    <w:tbl>
      <w:tblPr>
        <w:tblStyle w:val="TableGrid"/>
        <w:tblW w:w="5000" w:type="pct"/>
        <w:tblInd w:w="0" w:type="dxa"/>
        <w:tblLook w:val="04A0" w:firstRow="1" w:lastRow="0" w:firstColumn="1" w:lastColumn="0" w:noHBand="0" w:noVBand="1"/>
      </w:tblPr>
      <w:tblGrid>
        <w:gridCol w:w="1333"/>
        <w:gridCol w:w="1317"/>
        <w:gridCol w:w="1026"/>
        <w:gridCol w:w="880"/>
        <w:gridCol w:w="1521"/>
        <w:gridCol w:w="880"/>
        <w:gridCol w:w="2059"/>
      </w:tblGrid>
      <w:tr w:rsidR="00C3329F" w:rsidRPr="00BD3E39" w14:paraId="0BA93097" w14:textId="77777777" w:rsidTr="00C3329F">
        <w:trPr>
          <w:trHeight w:val="589"/>
        </w:trPr>
        <w:tc>
          <w:tcPr>
            <w:tcW w:w="739" w:type="pct"/>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4ABBC48"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Descriptors</w:t>
            </w:r>
          </w:p>
        </w:tc>
        <w:tc>
          <w:tcPr>
            <w:tcW w:w="1299" w:type="pct"/>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B6308A5"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Population</w:t>
            </w:r>
            <w:r w:rsidRPr="00BD3E39">
              <w:rPr>
                <w:rFonts w:cs="Calibri"/>
                <w:b/>
                <w:bCs/>
                <w:sz w:val="16"/>
                <w:szCs w:val="16"/>
              </w:rPr>
              <w:br/>
            </w:r>
            <w:r>
              <w:rPr>
                <w:rFonts w:cs="Calibri"/>
                <w:b/>
                <w:bCs/>
                <w:sz w:val="16"/>
                <w:szCs w:val="16"/>
              </w:rPr>
              <w:t>TiAb</w:t>
            </w:r>
          </w:p>
        </w:tc>
        <w:tc>
          <w:tcPr>
            <w:tcW w:w="488" w:type="pct"/>
            <w:vMerge w:val="restart"/>
            <w:tcBorders>
              <w:top w:val="single" w:sz="4" w:space="0" w:color="auto"/>
              <w:left w:val="single" w:sz="4" w:space="0" w:color="auto"/>
              <w:right w:val="single" w:sz="4" w:space="0" w:color="auto"/>
            </w:tcBorders>
            <w:shd w:val="clear" w:color="auto" w:fill="AEAAAA" w:themeFill="background2" w:themeFillShade="BF"/>
          </w:tcPr>
          <w:p w14:paraId="014F90C4" w14:textId="77777777" w:rsidR="00C3329F" w:rsidRPr="00BD3E39" w:rsidRDefault="00C3329F" w:rsidP="00016E2E">
            <w:pPr>
              <w:spacing w:after="120"/>
              <w:ind w:left="360"/>
              <w:jc w:val="both"/>
              <w:rPr>
                <w:rFonts w:cs="Calibri"/>
                <w:b/>
                <w:bCs/>
                <w:sz w:val="16"/>
                <w:szCs w:val="16"/>
              </w:rPr>
            </w:pPr>
            <w:r>
              <w:rPr>
                <w:rFonts w:cs="Calibri"/>
                <w:b/>
                <w:bCs/>
                <w:sz w:val="16"/>
                <w:szCs w:val="16"/>
              </w:rPr>
              <w:t>AND</w:t>
            </w:r>
          </w:p>
        </w:tc>
        <w:tc>
          <w:tcPr>
            <w:tcW w:w="844" w:type="pct"/>
            <w:tcBorders>
              <w:top w:val="single" w:sz="4" w:space="0" w:color="auto"/>
              <w:left w:val="single" w:sz="4" w:space="0" w:color="auto"/>
              <w:right w:val="single" w:sz="4" w:space="0" w:color="auto"/>
            </w:tcBorders>
            <w:shd w:val="clear" w:color="auto" w:fill="AEAAAA" w:themeFill="background2" w:themeFillShade="BF"/>
          </w:tcPr>
          <w:p w14:paraId="6471551D" w14:textId="77777777" w:rsidR="00C3329F" w:rsidRPr="00BD3E39" w:rsidRDefault="00C3329F" w:rsidP="00016E2E">
            <w:pPr>
              <w:spacing w:after="120"/>
              <w:ind w:left="360"/>
              <w:jc w:val="both"/>
              <w:rPr>
                <w:rFonts w:cs="Calibri"/>
                <w:b/>
                <w:bCs/>
                <w:sz w:val="16"/>
                <w:szCs w:val="16"/>
              </w:rPr>
            </w:pPr>
            <w:r>
              <w:rPr>
                <w:rFonts w:cs="Calibri"/>
                <w:b/>
                <w:bCs/>
                <w:sz w:val="16"/>
                <w:szCs w:val="16"/>
              </w:rPr>
              <w:t>Concept</w:t>
            </w:r>
            <w:r>
              <w:rPr>
                <w:rFonts w:cs="Calibri"/>
                <w:b/>
                <w:bCs/>
                <w:sz w:val="16"/>
                <w:szCs w:val="16"/>
              </w:rPr>
              <w:br/>
              <w:t>TiAb</w:t>
            </w:r>
          </w:p>
        </w:tc>
        <w:tc>
          <w:tcPr>
            <w:tcW w:w="488" w:type="pct"/>
            <w:vMerge w:val="restart"/>
            <w:tcBorders>
              <w:top w:val="single" w:sz="4" w:space="0" w:color="auto"/>
              <w:left w:val="single" w:sz="4" w:space="0" w:color="auto"/>
              <w:right w:val="single" w:sz="4" w:space="0" w:color="auto"/>
            </w:tcBorders>
            <w:shd w:val="clear" w:color="auto" w:fill="AEAAAA" w:themeFill="background2" w:themeFillShade="BF"/>
          </w:tcPr>
          <w:p w14:paraId="6ADB364A" w14:textId="77777777" w:rsidR="00C3329F" w:rsidRPr="00BD3E39" w:rsidRDefault="00C3329F" w:rsidP="00016E2E">
            <w:pPr>
              <w:spacing w:after="120"/>
              <w:ind w:left="360"/>
              <w:jc w:val="both"/>
              <w:rPr>
                <w:rFonts w:cs="Calibri"/>
                <w:b/>
                <w:bCs/>
                <w:sz w:val="16"/>
                <w:szCs w:val="16"/>
              </w:rPr>
            </w:pPr>
            <w:r>
              <w:rPr>
                <w:rFonts w:cs="Calibri"/>
                <w:b/>
                <w:bCs/>
                <w:sz w:val="16"/>
                <w:szCs w:val="16"/>
              </w:rPr>
              <w:t>AND</w:t>
            </w:r>
          </w:p>
        </w:tc>
        <w:tc>
          <w:tcPr>
            <w:tcW w:w="1142" w:type="pct"/>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6BEAABE"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Context</w:t>
            </w:r>
            <w:r w:rsidRPr="00BD3E39">
              <w:rPr>
                <w:rFonts w:cs="Calibri"/>
                <w:b/>
                <w:bCs/>
                <w:sz w:val="16"/>
                <w:szCs w:val="16"/>
              </w:rPr>
              <w:br/>
              <w:t>TiAb</w:t>
            </w:r>
          </w:p>
        </w:tc>
      </w:tr>
      <w:tr w:rsidR="00C3329F" w:rsidRPr="00BD3E39" w14:paraId="4C23BC11" w14:textId="77777777" w:rsidTr="00C3329F">
        <w:trPr>
          <w:trHeight w:val="353"/>
        </w:trPr>
        <w:tc>
          <w:tcPr>
            <w:tcW w:w="739" w:type="pct"/>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4B9C42E"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Keywords</w:t>
            </w:r>
          </w:p>
        </w:tc>
        <w:tc>
          <w:tcPr>
            <w:tcW w:w="730" w:type="pct"/>
            <w:vMerge w:val="restart"/>
            <w:tcBorders>
              <w:top w:val="single" w:sz="4" w:space="0" w:color="auto"/>
              <w:left w:val="single" w:sz="4" w:space="0" w:color="auto"/>
              <w:bottom w:val="single" w:sz="4" w:space="0" w:color="auto"/>
              <w:right w:val="single" w:sz="4" w:space="0" w:color="auto"/>
            </w:tcBorders>
          </w:tcPr>
          <w:p w14:paraId="15A802D0"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highlight w:val="red"/>
              </w:rPr>
              <w:t>Maternal death</w:t>
            </w:r>
            <w:r>
              <w:rPr>
                <w:rFonts w:cs="Calibri"/>
                <w:b/>
                <w:bCs/>
                <w:sz w:val="16"/>
                <w:szCs w:val="16"/>
              </w:rPr>
              <w:t>*</w:t>
            </w:r>
          </w:p>
          <w:p w14:paraId="6980A0D4"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06A6D8DC"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Maternal mortalit</w:t>
            </w:r>
            <w:r>
              <w:rPr>
                <w:rFonts w:cs="Calibri"/>
                <w:b/>
                <w:bCs/>
                <w:sz w:val="16"/>
                <w:szCs w:val="16"/>
              </w:rPr>
              <w:t>*</w:t>
            </w:r>
          </w:p>
          <w:p w14:paraId="49DA1C5B"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4F7E9DE2"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bstetric</w:t>
            </w:r>
          </w:p>
          <w:p w14:paraId="477BC43D"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death</w:t>
            </w:r>
            <w:r>
              <w:rPr>
                <w:rFonts w:cs="Calibri"/>
                <w:b/>
                <w:bCs/>
                <w:sz w:val="16"/>
                <w:szCs w:val="16"/>
              </w:rPr>
              <w:t>*</w:t>
            </w:r>
          </w:p>
          <w:p w14:paraId="72242988"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705A2A48" w14:textId="77777777" w:rsidR="00C3329F" w:rsidRDefault="00C3329F" w:rsidP="00016E2E">
            <w:pPr>
              <w:spacing w:after="120"/>
              <w:ind w:left="360"/>
              <w:jc w:val="both"/>
              <w:rPr>
                <w:rFonts w:cs="Calibri"/>
                <w:b/>
                <w:bCs/>
                <w:sz w:val="16"/>
                <w:szCs w:val="16"/>
              </w:rPr>
            </w:pPr>
            <w:r w:rsidRPr="00BD3E39">
              <w:rPr>
                <w:rFonts w:cs="Calibri"/>
                <w:b/>
                <w:bCs/>
                <w:sz w:val="16"/>
                <w:szCs w:val="16"/>
              </w:rPr>
              <w:t>Pregnancy</w:t>
            </w:r>
            <w:r>
              <w:rPr>
                <w:rFonts w:cs="Calibri"/>
                <w:b/>
                <w:bCs/>
                <w:sz w:val="16"/>
                <w:szCs w:val="16"/>
              </w:rPr>
              <w:t>-</w:t>
            </w:r>
            <w:r w:rsidRPr="00BD3E39">
              <w:rPr>
                <w:rFonts w:cs="Calibri"/>
                <w:b/>
                <w:bCs/>
                <w:sz w:val="16"/>
                <w:szCs w:val="16"/>
              </w:rPr>
              <w:t>related death</w:t>
            </w:r>
            <w:r>
              <w:rPr>
                <w:rFonts w:cs="Calibri"/>
                <w:b/>
                <w:bCs/>
                <w:sz w:val="16"/>
                <w:szCs w:val="16"/>
              </w:rPr>
              <w:t>*</w:t>
            </w:r>
          </w:p>
          <w:p w14:paraId="4E15114E" w14:textId="77777777" w:rsidR="00C3329F" w:rsidRDefault="00C3329F" w:rsidP="00016E2E">
            <w:pPr>
              <w:spacing w:after="120"/>
              <w:ind w:left="360"/>
              <w:jc w:val="both"/>
              <w:rPr>
                <w:rFonts w:cs="Calibri"/>
                <w:b/>
                <w:bCs/>
                <w:sz w:val="16"/>
                <w:szCs w:val="16"/>
              </w:rPr>
            </w:pPr>
            <w:r>
              <w:rPr>
                <w:rFonts w:cs="Calibri"/>
                <w:b/>
                <w:bCs/>
                <w:sz w:val="16"/>
                <w:szCs w:val="16"/>
              </w:rPr>
              <w:t>OR</w:t>
            </w:r>
          </w:p>
          <w:p w14:paraId="1945AEA3" w14:textId="77777777" w:rsidR="00C3329F" w:rsidRDefault="00C3329F" w:rsidP="00016E2E">
            <w:pPr>
              <w:spacing w:after="120"/>
              <w:ind w:left="360"/>
              <w:jc w:val="both"/>
              <w:rPr>
                <w:rFonts w:cs="Calibri"/>
                <w:b/>
                <w:bCs/>
                <w:sz w:val="16"/>
                <w:szCs w:val="16"/>
              </w:rPr>
            </w:pPr>
            <w:r>
              <w:rPr>
                <w:rFonts w:cs="Calibri"/>
                <w:b/>
                <w:bCs/>
                <w:sz w:val="16"/>
                <w:szCs w:val="16"/>
              </w:rPr>
              <w:t>Maternal fatal*</w:t>
            </w:r>
          </w:p>
          <w:p w14:paraId="214959C4" w14:textId="77777777" w:rsidR="00C3329F" w:rsidRDefault="00C3329F" w:rsidP="00016E2E">
            <w:pPr>
              <w:spacing w:after="120"/>
              <w:ind w:left="360"/>
              <w:jc w:val="both"/>
              <w:rPr>
                <w:rFonts w:cs="Calibri"/>
                <w:b/>
                <w:bCs/>
                <w:sz w:val="16"/>
                <w:szCs w:val="16"/>
              </w:rPr>
            </w:pPr>
            <w:r>
              <w:rPr>
                <w:rFonts w:cs="Calibri"/>
                <w:b/>
                <w:bCs/>
                <w:sz w:val="16"/>
                <w:szCs w:val="16"/>
              </w:rPr>
              <w:t>OR</w:t>
            </w:r>
          </w:p>
          <w:p w14:paraId="160570AC" w14:textId="77777777" w:rsidR="00C3329F" w:rsidRPr="00BD3E39" w:rsidRDefault="00C3329F" w:rsidP="00016E2E">
            <w:pPr>
              <w:spacing w:after="120"/>
              <w:ind w:left="360"/>
              <w:jc w:val="both"/>
              <w:rPr>
                <w:rFonts w:cs="Calibri"/>
                <w:b/>
                <w:bCs/>
                <w:sz w:val="16"/>
                <w:szCs w:val="16"/>
              </w:rPr>
            </w:pPr>
            <w:r>
              <w:rPr>
                <w:rFonts w:cs="Calibri"/>
                <w:b/>
                <w:bCs/>
                <w:sz w:val="16"/>
                <w:szCs w:val="16"/>
              </w:rPr>
              <w:t>Maternal demise</w:t>
            </w:r>
          </w:p>
          <w:p w14:paraId="69C0405D" w14:textId="77777777" w:rsidR="00C3329F" w:rsidRPr="00BD3E39" w:rsidRDefault="00C3329F" w:rsidP="00016E2E">
            <w:pPr>
              <w:spacing w:after="120"/>
              <w:jc w:val="both"/>
              <w:rPr>
                <w:rFonts w:cs="Calibri"/>
                <w:b/>
                <w:bCs/>
                <w:sz w:val="16"/>
                <w:szCs w:val="16"/>
              </w:rPr>
            </w:pPr>
          </w:p>
          <w:p w14:paraId="0F720D60" w14:textId="77777777" w:rsidR="00C3329F" w:rsidRPr="00BD3E39" w:rsidRDefault="00C3329F" w:rsidP="00016E2E">
            <w:pPr>
              <w:spacing w:after="120"/>
              <w:jc w:val="both"/>
              <w:rPr>
                <w:rFonts w:cs="Calibri"/>
                <w:b/>
                <w:bCs/>
                <w:sz w:val="16"/>
                <w:szCs w:val="16"/>
              </w:rPr>
            </w:pPr>
          </w:p>
        </w:tc>
        <w:tc>
          <w:tcPr>
            <w:tcW w:w="569" w:type="pct"/>
            <w:vMerge w:val="restart"/>
            <w:tcBorders>
              <w:top w:val="single" w:sz="4" w:space="0" w:color="auto"/>
              <w:left w:val="single" w:sz="4" w:space="0" w:color="auto"/>
              <w:bottom w:val="single" w:sz="4" w:space="0" w:color="auto"/>
              <w:right w:val="single" w:sz="4" w:space="0" w:color="auto"/>
            </w:tcBorders>
            <w:hideMark/>
          </w:tcPr>
          <w:p w14:paraId="2577CA55" w14:textId="77777777" w:rsidR="00C3329F" w:rsidRPr="00BD3E39" w:rsidRDefault="00C3329F" w:rsidP="00016E2E">
            <w:pPr>
              <w:spacing w:after="120"/>
              <w:jc w:val="both"/>
              <w:rPr>
                <w:rFonts w:cs="Calibri"/>
                <w:b/>
                <w:bCs/>
                <w:sz w:val="16"/>
                <w:szCs w:val="16"/>
              </w:rPr>
            </w:pPr>
            <w:r w:rsidRPr="00BD3E39">
              <w:rPr>
                <w:rFonts w:cs="Calibri"/>
                <w:b/>
                <w:bCs/>
                <w:sz w:val="16"/>
                <w:szCs w:val="16"/>
              </w:rPr>
              <w:t>maternal</w:t>
            </w:r>
          </w:p>
          <w:p w14:paraId="7F99EA07"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4EB415DD" w14:textId="77777777" w:rsidR="00C3329F" w:rsidRPr="00BD3E39" w:rsidRDefault="00C3329F" w:rsidP="00016E2E">
            <w:pPr>
              <w:spacing w:after="120"/>
              <w:jc w:val="both"/>
              <w:rPr>
                <w:rFonts w:cs="Calibri"/>
                <w:b/>
                <w:bCs/>
                <w:sz w:val="16"/>
                <w:szCs w:val="16"/>
              </w:rPr>
            </w:pPr>
            <w:r w:rsidRPr="00BD3E39">
              <w:rPr>
                <w:rFonts w:cs="Calibri"/>
                <w:b/>
                <w:bCs/>
                <w:sz w:val="16"/>
                <w:szCs w:val="16"/>
              </w:rPr>
              <w:t>obstetric*</w:t>
            </w:r>
          </w:p>
          <w:p w14:paraId="6DB79AEC"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37BF2F32" w14:textId="77777777" w:rsidR="00C3329F" w:rsidRPr="00BD3E39" w:rsidRDefault="00C3329F" w:rsidP="00016E2E">
            <w:pPr>
              <w:spacing w:after="120"/>
              <w:jc w:val="both"/>
              <w:rPr>
                <w:rFonts w:cs="Calibri"/>
                <w:b/>
                <w:bCs/>
                <w:sz w:val="16"/>
                <w:szCs w:val="16"/>
              </w:rPr>
            </w:pPr>
            <w:r w:rsidRPr="00BD3E39">
              <w:rPr>
                <w:rFonts w:cs="Calibri"/>
                <w:b/>
                <w:bCs/>
                <w:sz w:val="16"/>
                <w:szCs w:val="16"/>
              </w:rPr>
              <w:t>antenatal</w:t>
            </w:r>
          </w:p>
          <w:p w14:paraId="3C825486"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6EF17DD5" w14:textId="77777777" w:rsidR="00C3329F" w:rsidRPr="00BD3E39" w:rsidRDefault="00C3329F" w:rsidP="00016E2E">
            <w:pPr>
              <w:spacing w:after="120"/>
              <w:jc w:val="both"/>
              <w:rPr>
                <w:rFonts w:cs="Calibri"/>
                <w:b/>
                <w:bCs/>
                <w:sz w:val="16"/>
                <w:szCs w:val="16"/>
              </w:rPr>
            </w:pPr>
            <w:r w:rsidRPr="00BD3E39">
              <w:rPr>
                <w:rFonts w:cs="Calibri"/>
                <w:b/>
                <w:bCs/>
                <w:sz w:val="16"/>
                <w:szCs w:val="16"/>
              </w:rPr>
              <w:t>prenatal</w:t>
            </w:r>
          </w:p>
          <w:p w14:paraId="41753676"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48B71DDD" w14:textId="77777777" w:rsidR="00C3329F" w:rsidRPr="00BD3E39" w:rsidRDefault="00C3329F" w:rsidP="00016E2E">
            <w:pPr>
              <w:spacing w:after="120"/>
              <w:jc w:val="both"/>
              <w:rPr>
                <w:rFonts w:cs="Calibri"/>
                <w:b/>
                <w:bCs/>
                <w:sz w:val="16"/>
                <w:szCs w:val="16"/>
              </w:rPr>
            </w:pPr>
            <w:r w:rsidRPr="00BD3E39">
              <w:rPr>
                <w:rFonts w:cs="Calibri"/>
                <w:b/>
                <w:bCs/>
                <w:sz w:val="16"/>
                <w:szCs w:val="16"/>
              </w:rPr>
              <w:t xml:space="preserve">intrapartum </w:t>
            </w:r>
          </w:p>
          <w:p w14:paraId="34018EB0"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3ACBC2E4" w14:textId="77777777" w:rsidR="00C3329F" w:rsidRPr="00BD3E39" w:rsidRDefault="00C3329F" w:rsidP="00016E2E">
            <w:pPr>
              <w:spacing w:after="120"/>
              <w:jc w:val="both"/>
              <w:rPr>
                <w:rFonts w:cs="Calibri"/>
                <w:b/>
                <w:bCs/>
                <w:sz w:val="16"/>
                <w:szCs w:val="16"/>
              </w:rPr>
            </w:pPr>
            <w:r w:rsidRPr="00BD3E39">
              <w:rPr>
                <w:rFonts w:cs="Calibri"/>
                <w:b/>
                <w:bCs/>
                <w:sz w:val="16"/>
                <w:szCs w:val="16"/>
              </w:rPr>
              <w:t>labour*</w:t>
            </w:r>
          </w:p>
          <w:p w14:paraId="36006D36"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496A75ED" w14:textId="77777777" w:rsidR="00C3329F" w:rsidRPr="00BD3E39" w:rsidRDefault="00C3329F" w:rsidP="00016E2E">
            <w:pPr>
              <w:spacing w:after="120"/>
              <w:jc w:val="both"/>
              <w:rPr>
                <w:rFonts w:cs="Calibri"/>
                <w:b/>
                <w:bCs/>
                <w:sz w:val="16"/>
                <w:szCs w:val="16"/>
              </w:rPr>
            </w:pPr>
            <w:r w:rsidRPr="00BD3E39">
              <w:rPr>
                <w:rFonts w:cs="Calibri"/>
                <w:b/>
                <w:bCs/>
                <w:sz w:val="16"/>
                <w:szCs w:val="16"/>
              </w:rPr>
              <w:t>labor*</w:t>
            </w:r>
          </w:p>
          <w:p w14:paraId="143ADF9D"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31A14DB2" w14:textId="77777777" w:rsidR="00C3329F" w:rsidRPr="00BD3E39" w:rsidRDefault="00C3329F" w:rsidP="00016E2E">
            <w:pPr>
              <w:spacing w:after="120"/>
              <w:jc w:val="both"/>
              <w:rPr>
                <w:rFonts w:cs="Calibri"/>
                <w:b/>
                <w:bCs/>
                <w:sz w:val="16"/>
                <w:szCs w:val="16"/>
              </w:rPr>
            </w:pPr>
            <w:r w:rsidRPr="00BD3E39">
              <w:rPr>
                <w:rFonts w:cs="Calibri"/>
                <w:b/>
                <w:bCs/>
                <w:sz w:val="16"/>
                <w:szCs w:val="16"/>
              </w:rPr>
              <w:t>childbirth</w:t>
            </w:r>
          </w:p>
          <w:p w14:paraId="142E8055"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56FDE81D" w14:textId="77777777" w:rsidR="00C3329F" w:rsidRPr="00BD3E39" w:rsidRDefault="00C3329F" w:rsidP="00016E2E">
            <w:pPr>
              <w:spacing w:after="120"/>
              <w:jc w:val="both"/>
              <w:rPr>
                <w:rFonts w:cs="Calibri"/>
                <w:b/>
                <w:bCs/>
                <w:sz w:val="16"/>
                <w:szCs w:val="16"/>
              </w:rPr>
            </w:pPr>
            <w:r w:rsidRPr="00BD3E39">
              <w:rPr>
                <w:rFonts w:cs="Calibri"/>
                <w:b/>
                <w:bCs/>
                <w:sz w:val="16"/>
                <w:szCs w:val="16"/>
              </w:rPr>
              <w:t>birthing</w:t>
            </w:r>
          </w:p>
          <w:p w14:paraId="65BE72F4"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564CF359" w14:textId="77777777" w:rsidR="00C3329F" w:rsidRPr="00BD3E39" w:rsidRDefault="00C3329F" w:rsidP="00016E2E">
            <w:pPr>
              <w:spacing w:after="120"/>
              <w:jc w:val="both"/>
              <w:rPr>
                <w:rFonts w:cs="Calibri"/>
                <w:b/>
                <w:bCs/>
                <w:sz w:val="16"/>
                <w:szCs w:val="16"/>
              </w:rPr>
            </w:pPr>
            <w:r>
              <w:rPr>
                <w:rFonts w:cs="Calibri"/>
                <w:b/>
                <w:bCs/>
                <w:sz w:val="16"/>
                <w:szCs w:val="16"/>
              </w:rPr>
              <w:t>deliver*</w:t>
            </w:r>
          </w:p>
          <w:p w14:paraId="61208F12" w14:textId="77777777" w:rsidR="00C3329F" w:rsidRPr="00BD3E39" w:rsidRDefault="00C3329F" w:rsidP="00016E2E">
            <w:pPr>
              <w:spacing w:after="120"/>
              <w:jc w:val="both"/>
              <w:rPr>
                <w:rFonts w:cs="Calibri"/>
                <w:b/>
                <w:bCs/>
                <w:sz w:val="16"/>
                <w:szCs w:val="16"/>
              </w:rPr>
            </w:pPr>
            <w:r w:rsidRPr="00BD3E39">
              <w:rPr>
                <w:rFonts w:cs="Calibri"/>
                <w:b/>
                <w:bCs/>
                <w:sz w:val="16"/>
                <w:szCs w:val="16"/>
              </w:rPr>
              <w:t xml:space="preserve">OR </w:t>
            </w:r>
          </w:p>
          <w:p w14:paraId="391D9B67" w14:textId="77777777" w:rsidR="00C3329F" w:rsidRPr="00BD3E39" w:rsidRDefault="00C3329F" w:rsidP="00016E2E">
            <w:pPr>
              <w:spacing w:after="120"/>
              <w:jc w:val="both"/>
              <w:rPr>
                <w:rFonts w:cs="Calibri"/>
                <w:b/>
                <w:bCs/>
                <w:sz w:val="16"/>
                <w:szCs w:val="16"/>
              </w:rPr>
            </w:pPr>
            <w:r w:rsidRPr="00BD3E39">
              <w:rPr>
                <w:rFonts w:cs="Calibri"/>
                <w:b/>
                <w:bCs/>
                <w:sz w:val="16"/>
                <w:szCs w:val="16"/>
              </w:rPr>
              <w:t>parturition</w:t>
            </w:r>
          </w:p>
          <w:p w14:paraId="3FDF8D8B"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7E45E023" w14:textId="77777777" w:rsidR="00C3329F" w:rsidRPr="00BD3E39" w:rsidRDefault="00C3329F" w:rsidP="00016E2E">
            <w:pPr>
              <w:spacing w:after="120"/>
              <w:jc w:val="both"/>
              <w:rPr>
                <w:rFonts w:cs="Calibri"/>
                <w:b/>
                <w:bCs/>
                <w:sz w:val="16"/>
                <w:szCs w:val="16"/>
              </w:rPr>
            </w:pPr>
            <w:r w:rsidRPr="00BD3E39">
              <w:rPr>
                <w:rFonts w:cs="Calibri"/>
                <w:b/>
                <w:bCs/>
                <w:sz w:val="16"/>
                <w:szCs w:val="16"/>
              </w:rPr>
              <w:t>postnatal</w:t>
            </w:r>
          </w:p>
          <w:p w14:paraId="59B4AC54" w14:textId="77777777" w:rsidR="00C3329F" w:rsidRPr="00BD3E39" w:rsidRDefault="00C3329F" w:rsidP="00016E2E">
            <w:pPr>
              <w:spacing w:after="120"/>
              <w:jc w:val="both"/>
              <w:rPr>
                <w:rFonts w:cs="Calibri"/>
                <w:b/>
                <w:bCs/>
                <w:sz w:val="16"/>
                <w:szCs w:val="16"/>
              </w:rPr>
            </w:pPr>
            <w:r w:rsidRPr="00BD3E39">
              <w:rPr>
                <w:rFonts w:cs="Calibri"/>
                <w:b/>
                <w:bCs/>
                <w:sz w:val="16"/>
                <w:szCs w:val="16"/>
              </w:rPr>
              <w:t>OR</w:t>
            </w:r>
          </w:p>
          <w:p w14:paraId="0343F80C" w14:textId="77777777" w:rsidR="00C3329F" w:rsidRPr="00BD3E39" w:rsidRDefault="00C3329F" w:rsidP="00016E2E">
            <w:pPr>
              <w:spacing w:after="120"/>
              <w:jc w:val="both"/>
              <w:rPr>
                <w:rFonts w:cs="Calibri"/>
                <w:b/>
                <w:bCs/>
                <w:sz w:val="16"/>
                <w:szCs w:val="16"/>
              </w:rPr>
            </w:pPr>
            <w:r w:rsidRPr="00BD3E39">
              <w:rPr>
                <w:rFonts w:cs="Calibri"/>
                <w:b/>
                <w:bCs/>
                <w:sz w:val="16"/>
                <w:szCs w:val="16"/>
              </w:rPr>
              <w:t>postpartum</w:t>
            </w:r>
          </w:p>
          <w:p w14:paraId="618F9C8E" w14:textId="77777777" w:rsidR="00C3329F" w:rsidRPr="00BD3E39" w:rsidRDefault="00C3329F" w:rsidP="00016E2E">
            <w:pPr>
              <w:spacing w:after="120"/>
              <w:jc w:val="both"/>
              <w:rPr>
                <w:rFonts w:cs="Calibri"/>
                <w:b/>
                <w:bCs/>
                <w:sz w:val="16"/>
                <w:szCs w:val="16"/>
              </w:rPr>
            </w:pPr>
            <w:r w:rsidRPr="00BD3E39">
              <w:rPr>
                <w:rFonts w:cs="Calibri"/>
                <w:b/>
                <w:bCs/>
                <w:sz w:val="16"/>
                <w:szCs w:val="16"/>
              </w:rPr>
              <w:t xml:space="preserve">OR </w:t>
            </w:r>
          </w:p>
          <w:p w14:paraId="5D75D644" w14:textId="77777777" w:rsidR="00C3329F" w:rsidRPr="00BD3E39" w:rsidRDefault="00C3329F" w:rsidP="00016E2E">
            <w:pPr>
              <w:spacing w:after="120"/>
              <w:jc w:val="both"/>
              <w:rPr>
                <w:rFonts w:cs="Calibri"/>
                <w:b/>
                <w:bCs/>
                <w:sz w:val="16"/>
                <w:szCs w:val="16"/>
              </w:rPr>
            </w:pPr>
            <w:r w:rsidRPr="00BD3E39">
              <w:rPr>
                <w:rFonts w:cs="Calibri"/>
                <w:b/>
                <w:bCs/>
                <w:sz w:val="16"/>
                <w:szCs w:val="16"/>
              </w:rPr>
              <w:t>post delivery</w:t>
            </w:r>
          </w:p>
        </w:tc>
        <w:tc>
          <w:tcPr>
            <w:tcW w:w="488" w:type="pct"/>
            <w:vMerge/>
            <w:tcBorders>
              <w:left w:val="single" w:sz="4" w:space="0" w:color="auto"/>
              <w:right w:val="single" w:sz="4" w:space="0" w:color="auto"/>
            </w:tcBorders>
          </w:tcPr>
          <w:p w14:paraId="0CA9E804" w14:textId="77777777" w:rsidR="00C3329F" w:rsidRDefault="00C3329F" w:rsidP="00016E2E">
            <w:pPr>
              <w:spacing w:after="120"/>
              <w:jc w:val="both"/>
              <w:rPr>
                <w:rFonts w:cs="Calibri"/>
                <w:b/>
                <w:bCs/>
                <w:sz w:val="16"/>
                <w:szCs w:val="16"/>
              </w:rPr>
            </w:pPr>
          </w:p>
        </w:tc>
        <w:tc>
          <w:tcPr>
            <w:tcW w:w="844" w:type="pct"/>
            <w:vMerge w:val="restart"/>
            <w:tcBorders>
              <w:left w:val="single" w:sz="4" w:space="0" w:color="auto"/>
              <w:right w:val="single" w:sz="4" w:space="0" w:color="auto"/>
            </w:tcBorders>
          </w:tcPr>
          <w:p w14:paraId="6D3697D9" w14:textId="77777777" w:rsidR="00C3329F" w:rsidRPr="00BD3E39" w:rsidRDefault="00C3329F" w:rsidP="00016E2E">
            <w:pPr>
              <w:spacing w:after="120"/>
              <w:ind w:left="360"/>
              <w:jc w:val="both"/>
              <w:rPr>
                <w:rFonts w:cs="Calibri"/>
                <w:b/>
                <w:bCs/>
                <w:sz w:val="16"/>
                <w:szCs w:val="16"/>
                <w:shd w:val="clear" w:color="auto" w:fill="FF0000"/>
              </w:rPr>
            </w:pPr>
            <w:r w:rsidRPr="00BD3E39">
              <w:rPr>
                <w:rFonts w:cs="Calibri"/>
                <w:b/>
                <w:bCs/>
                <w:sz w:val="16"/>
                <w:szCs w:val="16"/>
                <w:shd w:val="clear" w:color="auto" w:fill="FF0000"/>
              </w:rPr>
              <w:t>de</w:t>
            </w:r>
            <w:r w:rsidRPr="00BD3E39">
              <w:rPr>
                <w:rFonts w:cs="Calibri"/>
                <w:b/>
                <w:bCs/>
                <w:color w:val="000000"/>
                <w:sz w:val="16"/>
                <w:szCs w:val="16"/>
                <w:shd w:val="clear" w:color="auto" w:fill="FF0000"/>
              </w:rPr>
              <w:t>termin</w:t>
            </w:r>
            <w:r w:rsidRPr="00BD3E39">
              <w:rPr>
                <w:rFonts w:cs="Calibri"/>
                <w:b/>
                <w:bCs/>
                <w:sz w:val="16"/>
                <w:szCs w:val="16"/>
                <w:shd w:val="clear" w:color="auto" w:fill="FF0000"/>
              </w:rPr>
              <w:t>ant*</w:t>
            </w:r>
          </w:p>
          <w:p w14:paraId="626C5B16"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shd w:val="clear" w:color="auto" w:fill="FF0000"/>
              </w:rPr>
              <w:br/>
            </w:r>
            <w:r w:rsidRPr="00BD3E39">
              <w:rPr>
                <w:rFonts w:cs="Calibri"/>
                <w:b/>
                <w:bCs/>
                <w:sz w:val="16"/>
                <w:szCs w:val="16"/>
              </w:rPr>
              <w:t xml:space="preserve">OR </w:t>
            </w:r>
          </w:p>
          <w:p w14:paraId="71EF538D"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determining</w:t>
            </w:r>
          </w:p>
          <w:p w14:paraId="05652C08"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1556E049"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determinative</w:t>
            </w:r>
          </w:p>
          <w:p w14:paraId="40E71EE5"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7D9910E1"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reason*</w:t>
            </w:r>
          </w:p>
          <w:p w14:paraId="742971D5"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r w:rsidRPr="00BD3E39">
              <w:rPr>
                <w:rFonts w:cs="Calibri"/>
                <w:b/>
                <w:bCs/>
                <w:sz w:val="16"/>
                <w:szCs w:val="16"/>
              </w:rPr>
              <w:br/>
            </w:r>
            <w:r w:rsidRPr="00BD3E39">
              <w:rPr>
                <w:rFonts w:cs="Calibri"/>
                <w:b/>
                <w:bCs/>
                <w:sz w:val="16"/>
                <w:szCs w:val="16"/>
              </w:rPr>
              <w:br/>
              <w:t>factor*</w:t>
            </w:r>
          </w:p>
          <w:p w14:paraId="7501005F"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r w:rsidRPr="00BD3E39">
              <w:rPr>
                <w:rFonts w:cs="Calibri"/>
                <w:b/>
                <w:bCs/>
                <w:sz w:val="16"/>
                <w:szCs w:val="16"/>
              </w:rPr>
              <w:br/>
            </w:r>
            <w:r w:rsidRPr="00BD3E39">
              <w:rPr>
                <w:rFonts w:cs="Calibri"/>
                <w:b/>
                <w:bCs/>
                <w:sz w:val="16"/>
                <w:szCs w:val="16"/>
              </w:rPr>
              <w:br/>
              <w:t>cause*</w:t>
            </w:r>
          </w:p>
          <w:p w14:paraId="4278306D"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17E69F70"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causal*</w:t>
            </w:r>
          </w:p>
          <w:p w14:paraId="057F5D5D"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022D6BD1"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causation</w:t>
            </w:r>
          </w:p>
          <w:p w14:paraId="238DD8CA"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 xml:space="preserve">OR </w:t>
            </w:r>
          </w:p>
          <w:p w14:paraId="13C28924"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Influenc</w:t>
            </w:r>
            <w:r>
              <w:rPr>
                <w:rFonts w:cs="Calibri"/>
                <w:b/>
                <w:bCs/>
                <w:sz w:val="16"/>
                <w:szCs w:val="16"/>
              </w:rPr>
              <w:t>*</w:t>
            </w:r>
          </w:p>
          <w:p w14:paraId="2913E6B2"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7B86127A"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epidemiolog*</w:t>
            </w:r>
          </w:p>
          <w:p w14:paraId="617FCE06" w14:textId="77777777" w:rsidR="00C3329F" w:rsidRPr="00BD3E39" w:rsidRDefault="00C3329F" w:rsidP="00016E2E">
            <w:pPr>
              <w:spacing w:after="120"/>
              <w:ind w:left="360"/>
              <w:jc w:val="both"/>
              <w:rPr>
                <w:rFonts w:cs="Calibri"/>
                <w:b/>
                <w:bCs/>
                <w:sz w:val="16"/>
                <w:szCs w:val="16"/>
              </w:rPr>
            </w:pPr>
          </w:p>
          <w:p w14:paraId="7F0FB82F" w14:textId="77777777" w:rsidR="00C3329F" w:rsidRDefault="00C3329F" w:rsidP="00016E2E">
            <w:pPr>
              <w:spacing w:after="120"/>
              <w:jc w:val="both"/>
              <w:rPr>
                <w:rFonts w:cs="Calibri"/>
                <w:b/>
                <w:bCs/>
                <w:sz w:val="16"/>
                <w:szCs w:val="16"/>
              </w:rPr>
            </w:pPr>
          </w:p>
        </w:tc>
        <w:tc>
          <w:tcPr>
            <w:tcW w:w="488" w:type="pct"/>
            <w:vMerge/>
            <w:tcBorders>
              <w:left w:val="single" w:sz="4" w:space="0" w:color="auto"/>
              <w:right w:val="single" w:sz="4" w:space="0" w:color="auto"/>
            </w:tcBorders>
          </w:tcPr>
          <w:p w14:paraId="1919D485" w14:textId="77777777" w:rsidR="00C3329F" w:rsidRDefault="00C3329F" w:rsidP="00016E2E">
            <w:pPr>
              <w:spacing w:after="120"/>
              <w:jc w:val="both"/>
              <w:rPr>
                <w:rFonts w:cs="Calibri"/>
                <w:b/>
                <w:bCs/>
                <w:sz w:val="16"/>
                <w:szCs w:val="16"/>
              </w:rPr>
            </w:pPr>
          </w:p>
        </w:tc>
        <w:tc>
          <w:tcPr>
            <w:tcW w:w="1142" w:type="pct"/>
            <w:vMerge w:val="restart"/>
            <w:tcBorders>
              <w:top w:val="single" w:sz="4" w:space="0" w:color="auto"/>
              <w:left w:val="single" w:sz="4" w:space="0" w:color="auto"/>
              <w:right w:val="single" w:sz="4" w:space="0" w:color="auto"/>
            </w:tcBorders>
            <w:hideMark/>
          </w:tcPr>
          <w:p w14:paraId="0EFAA618"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Africa</w:t>
            </w:r>
          </w:p>
          <w:p w14:paraId="40C2ADE7"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OR</w:t>
            </w:r>
          </w:p>
          <w:p w14:paraId="07963FD4"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 xml:space="preserve">African </w:t>
            </w:r>
          </w:p>
          <w:p w14:paraId="2A1B5161"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 xml:space="preserve">OR </w:t>
            </w:r>
          </w:p>
          <w:p w14:paraId="750DB3E7" w14:textId="77777777" w:rsidR="00C3329F" w:rsidRDefault="00C3329F" w:rsidP="00016E2E">
            <w:pPr>
              <w:spacing w:after="120"/>
              <w:ind w:left="360"/>
              <w:jc w:val="both"/>
              <w:rPr>
                <w:rFonts w:cs="Calibri"/>
                <w:b/>
                <w:bCs/>
                <w:sz w:val="16"/>
                <w:szCs w:val="16"/>
              </w:rPr>
            </w:pPr>
            <w:r w:rsidRPr="00BD3E39">
              <w:rPr>
                <w:rFonts w:cs="Calibri"/>
                <w:b/>
                <w:bCs/>
                <w:sz w:val="16"/>
                <w:szCs w:val="16"/>
              </w:rPr>
              <w:t>Sub-Saharan Africa</w:t>
            </w:r>
          </w:p>
          <w:p w14:paraId="29BB9191" w14:textId="77777777" w:rsidR="00C3329F" w:rsidRPr="00BD3E39" w:rsidRDefault="00C3329F" w:rsidP="00016E2E">
            <w:pPr>
              <w:ind w:left="360"/>
              <w:jc w:val="both"/>
              <w:rPr>
                <w:rFonts w:cs="Calibri"/>
                <w:sz w:val="16"/>
                <w:szCs w:val="16"/>
              </w:rPr>
            </w:pPr>
            <w:r>
              <w:rPr>
                <w:rFonts w:cs="Calibri"/>
                <w:sz w:val="16"/>
                <w:szCs w:val="16"/>
              </w:rPr>
              <w:t xml:space="preserve">OR </w:t>
            </w:r>
            <w:r>
              <w:rPr>
                <w:rFonts w:cs="Calibri"/>
                <w:sz w:val="16"/>
                <w:szCs w:val="16"/>
              </w:rPr>
              <w:br/>
            </w:r>
            <w:r w:rsidRPr="00BD3E39">
              <w:rPr>
                <w:rFonts w:cs="Calibri"/>
                <w:sz w:val="16"/>
                <w:szCs w:val="16"/>
              </w:rPr>
              <w:t xml:space="preserve">Algeria </w:t>
            </w:r>
            <w:r w:rsidRPr="00BD3E39">
              <w:rPr>
                <w:rFonts w:cs="Calibri"/>
                <w:b/>
                <w:bCs/>
                <w:sz w:val="16"/>
                <w:szCs w:val="16"/>
              </w:rPr>
              <w:t>OR</w:t>
            </w:r>
            <w:r w:rsidRPr="00BD3E39">
              <w:rPr>
                <w:rFonts w:cs="Calibri"/>
                <w:sz w:val="16"/>
                <w:szCs w:val="16"/>
              </w:rPr>
              <w:t xml:space="preserve"> Angola </w:t>
            </w:r>
            <w:r w:rsidRPr="00BD3E39">
              <w:rPr>
                <w:rFonts w:cs="Calibri"/>
                <w:b/>
                <w:bCs/>
                <w:sz w:val="16"/>
                <w:szCs w:val="16"/>
              </w:rPr>
              <w:t>OR</w:t>
            </w:r>
            <w:r w:rsidRPr="00BD3E39">
              <w:rPr>
                <w:rFonts w:cs="Calibri"/>
                <w:sz w:val="16"/>
                <w:szCs w:val="16"/>
              </w:rPr>
              <w:t xml:space="preserve"> Benin </w:t>
            </w:r>
            <w:r w:rsidRPr="00BD3E39">
              <w:rPr>
                <w:rFonts w:cs="Calibri"/>
                <w:b/>
                <w:bCs/>
                <w:sz w:val="16"/>
                <w:szCs w:val="16"/>
              </w:rPr>
              <w:t>OR</w:t>
            </w:r>
            <w:r w:rsidRPr="00BD3E39">
              <w:rPr>
                <w:rFonts w:cs="Calibri"/>
                <w:sz w:val="16"/>
                <w:szCs w:val="16"/>
              </w:rPr>
              <w:t xml:space="preserve"> Botswana </w:t>
            </w:r>
            <w:r w:rsidRPr="00BD3E39">
              <w:rPr>
                <w:rFonts w:cs="Calibri"/>
                <w:b/>
                <w:bCs/>
                <w:sz w:val="16"/>
                <w:szCs w:val="16"/>
              </w:rPr>
              <w:t>OR</w:t>
            </w:r>
            <w:r w:rsidRPr="00BD3E39">
              <w:rPr>
                <w:rFonts w:cs="Calibri"/>
                <w:sz w:val="16"/>
                <w:szCs w:val="16"/>
              </w:rPr>
              <w:t xml:space="preserve"> Burkina Faso </w:t>
            </w:r>
            <w:r w:rsidRPr="00BD3E39">
              <w:rPr>
                <w:rFonts w:cs="Calibri"/>
                <w:b/>
                <w:bCs/>
                <w:sz w:val="16"/>
                <w:szCs w:val="16"/>
              </w:rPr>
              <w:t>OR</w:t>
            </w:r>
            <w:r w:rsidRPr="00BD3E39">
              <w:rPr>
                <w:rFonts w:cs="Calibri"/>
                <w:sz w:val="16"/>
                <w:szCs w:val="16"/>
              </w:rPr>
              <w:t xml:space="preserve"> Burundi </w:t>
            </w:r>
            <w:r w:rsidRPr="00BD3E39">
              <w:rPr>
                <w:rFonts w:cs="Calibri"/>
                <w:b/>
                <w:bCs/>
                <w:sz w:val="16"/>
                <w:szCs w:val="16"/>
              </w:rPr>
              <w:t>OR</w:t>
            </w:r>
            <w:r w:rsidRPr="00BD3E39">
              <w:rPr>
                <w:rFonts w:cs="Calibri"/>
                <w:sz w:val="16"/>
                <w:szCs w:val="16"/>
              </w:rPr>
              <w:t xml:space="preserve"> Cape Verde </w:t>
            </w:r>
            <w:r w:rsidRPr="00BD3E39">
              <w:rPr>
                <w:rFonts w:cs="Calibri"/>
                <w:b/>
                <w:bCs/>
                <w:sz w:val="16"/>
                <w:szCs w:val="16"/>
              </w:rPr>
              <w:t>OR</w:t>
            </w:r>
            <w:r w:rsidRPr="00BD3E39">
              <w:rPr>
                <w:rFonts w:cs="Calibri"/>
                <w:sz w:val="16"/>
                <w:szCs w:val="16"/>
              </w:rPr>
              <w:t xml:space="preserve"> Cabo Verde </w:t>
            </w:r>
            <w:r w:rsidRPr="00BD3E39">
              <w:rPr>
                <w:rFonts w:cs="Calibri"/>
                <w:b/>
                <w:bCs/>
                <w:sz w:val="16"/>
                <w:szCs w:val="16"/>
              </w:rPr>
              <w:t>OR</w:t>
            </w:r>
            <w:r w:rsidRPr="00BD3E39">
              <w:rPr>
                <w:rFonts w:cs="Calibri"/>
                <w:sz w:val="16"/>
                <w:szCs w:val="16"/>
              </w:rPr>
              <w:t xml:space="preserve"> Cameroon </w:t>
            </w:r>
            <w:r w:rsidRPr="00BD3E39">
              <w:rPr>
                <w:rFonts w:cs="Calibri"/>
                <w:b/>
                <w:bCs/>
                <w:sz w:val="16"/>
                <w:szCs w:val="16"/>
              </w:rPr>
              <w:t>OR</w:t>
            </w:r>
            <w:r w:rsidRPr="00BD3E39">
              <w:rPr>
                <w:rFonts w:cs="Calibri"/>
                <w:sz w:val="16"/>
                <w:szCs w:val="16"/>
              </w:rPr>
              <w:t xml:space="preserve"> Central African Republic </w:t>
            </w:r>
            <w:r w:rsidRPr="00BD3E39">
              <w:rPr>
                <w:rFonts w:cs="Calibri"/>
                <w:b/>
                <w:bCs/>
                <w:sz w:val="16"/>
                <w:szCs w:val="16"/>
              </w:rPr>
              <w:t>OR</w:t>
            </w:r>
            <w:r w:rsidRPr="00BD3E39">
              <w:rPr>
                <w:rFonts w:cs="Calibri"/>
                <w:sz w:val="16"/>
                <w:szCs w:val="16"/>
              </w:rPr>
              <w:t xml:space="preserve"> Chad </w:t>
            </w:r>
            <w:r w:rsidRPr="00BD3E39">
              <w:rPr>
                <w:rFonts w:cs="Calibri"/>
                <w:b/>
                <w:bCs/>
                <w:sz w:val="16"/>
                <w:szCs w:val="16"/>
              </w:rPr>
              <w:t>OR</w:t>
            </w:r>
            <w:r w:rsidRPr="00BD3E39">
              <w:rPr>
                <w:rFonts w:cs="Calibri"/>
                <w:sz w:val="16"/>
                <w:szCs w:val="16"/>
              </w:rPr>
              <w:t xml:space="preserve"> Comoros </w:t>
            </w:r>
            <w:r w:rsidRPr="00BD3E39">
              <w:rPr>
                <w:rFonts w:cs="Calibri"/>
                <w:b/>
                <w:bCs/>
                <w:sz w:val="16"/>
                <w:szCs w:val="16"/>
              </w:rPr>
              <w:t>OR</w:t>
            </w:r>
            <w:r w:rsidRPr="00BD3E39">
              <w:rPr>
                <w:rFonts w:cs="Calibri"/>
                <w:sz w:val="16"/>
                <w:szCs w:val="16"/>
              </w:rPr>
              <w:t xml:space="preserve"> Democratic Republic of the Congo </w:t>
            </w:r>
            <w:r w:rsidRPr="00BD3E39">
              <w:rPr>
                <w:rFonts w:cs="Calibri"/>
                <w:b/>
                <w:bCs/>
                <w:sz w:val="16"/>
                <w:szCs w:val="16"/>
              </w:rPr>
              <w:t>OR</w:t>
            </w:r>
            <w:r w:rsidRPr="00BD3E39">
              <w:rPr>
                <w:rFonts w:cs="Calibri"/>
                <w:sz w:val="16"/>
                <w:szCs w:val="16"/>
              </w:rPr>
              <w:t xml:space="preserve"> Republic of Congo </w:t>
            </w:r>
            <w:r w:rsidRPr="00BD3E39">
              <w:rPr>
                <w:rFonts w:cs="Calibri"/>
                <w:b/>
                <w:bCs/>
                <w:sz w:val="16"/>
                <w:szCs w:val="16"/>
              </w:rPr>
              <w:t>OR</w:t>
            </w:r>
            <w:r w:rsidRPr="00BD3E39">
              <w:rPr>
                <w:rFonts w:cs="Calibri"/>
                <w:sz w:val="16"/>
                <w:szCs w:val="16"/>
              </w:rPr>
              <w:t xml:space="preserve"> Cote d'Ivoire </w:t>
            </w:r>
            <w:r w:rsidRPr="00BD3E39">
              <w:rPr>
                <w:rFonts w:cs="Calibri"/>
                <w:b/>
                <w:bCs/>
                <w:sz w:val="16"/>
                <w:szCs w:val="16"/>
              </w:rPr>
              <w:t>OR</w:t>
            </w:r>
            <w:r w:rsidRPr="00BD3E39">
              <w:rPr>
                <w:rFonts w:cs="Calibri"/>
                <w:sz w:val="16"/>
                <w:szCs w:val="16"/>
              </w:rPr>
              <w:t xml:space="preserve"> Ivory Coast </w:t>
            </w:r>
            <w:r w:rsidRPr="00BD3E39">
              <w:rPr>
                <w:rFonts w:cs="Calibri"/>
                <w:b/>
                <w:bCs/>
                <w:sz w:val="16"/>
                <w:szCs w:val="16"/>
              </w:rPr>
              <w:t>OR</w:t>
            </w:r>
            <w:r w:rsidRPr="00BD3E39">
              <w:rPr>
                <w:rFonts w:cs="Calibri"/>
                <w:sz w:val="16"/>
                <w:szCs w:val="16"/>
              </w:rPr>
              <w:t xml:space="preserve"> Djibouti </w:t>
            </w:r>
            <w:r w:rsidRPr="00BD3E39">
              <w:rPr>
                <w:rFonts w:cs="Calibri"/>
                <w:b/>
                <w:bCs/>
                <w:sz w:val="16"/>
                <w:szCs w:val="16"/>
              </w:rPr>
              <w:t>OR</w:t>
            </w:r>
            <w:r w:rsidRPr="00BD3E39">
              <w:rPr>
                <w:rFonts w:cs="Calibri"/>
                <w:sz w:val="16"/>
                <w:szCs w:val="16"/>
              </w:rPr>
              <w:t xml:space="preserve"> Egypt </w:t>
            </w:r>
            <w:r w:rsidRPr="00BD3E39">
              <w:rPr>
                <w:rFonts w:cs="Calibri"/>
                <w:b/>
                <w:bCs/>
                <w:sz w:val="16"/>
                <w:szCs w:val="16"/>
              </w:rPr>
              <w:t>OR</w:t>
            </w:r>
            <w:r w:rsidRPr="00BD3E39">
              <w:rPr>
                <w:rFonts w:cs="Calibri"/>
                <w:sz w:val="16"/>
                <w:szCs w:val="16"/>
              </w:rPr>
              <w:t xml:space="preserve"> Equatorial Guinea </w:t>
            </w:r>
            <w:r w:rsidRPr="00BD3E39">
              <w:rPr>
                <w:rFonts w:cs="Calibri"/>
                <w:b/>
                <w:bCs/>
                <w:sz w:val="16"/>
                <w:szCs w:val="16"/>
              </w:rPr>
              <w:t>OR</w:t>
            </w:r>
            <w:r w:rsidRPr="00BD3E39">
              <w:rPr>
                <w:rFonts w:cs="Calibri"/>
                <w:sz w:val="16"/>
                <w:szCs w:val="16"/>
              </w:rPr>
              <w:t xml:space="preserve"> Eritrea </w:t>
            </w:r>
            <w:r w:rsidRPr="00BD3E39">
              <w:rPr>
                <w:rFonts w:cs="Calibri"/>
                <w:b/>
                <w:bCs/>
                <w:sz w:val="16"/>
                <w:szCs w:val="16"/>
              </w:rPr>
              <w:t>OR</w:t>
            </w:r>
            <w:r w:rsidRPr="00BD3E39">
              <w:rPr>
                <w:rFonts w:cs="Calibri"/>
                <w:sz w:val="16"/>
                <w:szCs w:val="16"/>
              </w:rPr>
              <w:t xml:space="preserve"> Swaziland </w:t>
            </w:r>
            <w:r w:rsidRPr="00BD3E39">
              <w:rPr>
                <w:rFonts w:cs="Calibri"/>
                <w:b/>
                <w:bCs/>
                <w:sz w:val="16"/>
                <w:szCs w:val="16"/>
              </w:rPr>
              <w:t>OR</w:t>
            </w:r>
            <w:r w:rsidRPr="00BD3E39">
              <w:rPr>
                <w:rFonts w:cs="Calibri"/>
                <w:sz w:val="16"/>
                <w:szCs w:val="16"/>
              </w:rPr>
              <w:t xml:space="preserve"> Eswatini </w:t>
            </w:r>
            <w:r w:rsidRPr="00BD3E39">
              <w:rPr>
                <w:rFonts w:cs="Calibri"/>
                <w:b/>
                <w:bCs/>
                <w:sz w:val="16"/>
                <w:szCs w:val="16"/>
              </w:rPr>
              <w:t>OR</w:t>
            </w:r>
            <w:r w:rsidRPr="00BD3E39">
              <w:rPr>
                <w:rFonts w:cs="Calibri"/>
                <w:sz w:val="16"/>
                <w:szCs w:val="16"/>
              </w:rPr>
              <w:t xml:space="preserve"> Ethiopia </w:t>
            </w:r>
            <w:r w:rsidRPr="00BD3E39">
              <w:rPr>
                <w:rFonts w:cs="Calibri"/>
                <w:b/>
                <w:bCs/>
                <w:sz w:val="16"/>
                <w:szCs w:val="16"/>
              </w:rPr>
              <w:t>OR</w:t>
            </w:r>
            <w:r w:rsidRPr="00BD3E39">
              <w:rPr>
                <w:rFonts w:cs="Calibri"/>
                <w:sz w:val="16"/>
                <w:szCs w:val="16"/>
              </w:rPr>
              <w:t xml:space="preserve"> Gabon </w:t>
            </w:r>
            <w:r w:rsidRPr="00BD3E39">
              <w:rPr>
                <w:rFonts w:cs="Calibri"/>
                <w:b/>
                <w:bCs/>
                <w:sz w:val="16"/>
                <w:szCs w:val="16"/>
              </w:rPr>
              <w:t>OR</w:t>
            </w:r>
            <w:r w:rsidRPr="00BD3E39">
              <w:rPr>
                <w:rFonts w:cs="Calibri"/>
                <w:sz w:val="16"/>
                <w:szCs w:val="16"/>
              </w:rPr>
              <w:t xml:space="preserve"> Gambia </w:t>
            </w:r>
            <w:r w:rsidRPr="00BD3E39">
              <w:rPr>
                <w:rFonts w:cs="Calibri"/>
                <w:b/>
                <w:bCs/>
                <w:sz w:val="16"/>
                <w:szCs w:val="16"/>
              </w:rPr>
              <w:t>OR</w:t>
            </w:r>
            <w:r w:rsidRPr="00BD3E39">
              <w:rPr>
                <w:rFonts w:cs="Calibri"/>
                <w:sz w:val="16"/>
                <w:szCs w:val="16"/>
              </w:rPr>
              <w:t xml:space="preserve"> Ghana </w:t>
            </w:r>
            <w:r w:rsidRPr="00BD3E39">
              <w:rPr>
                <w:rFonts w:cs="Calibri"/>
                <w:b/>
                <w:bCs/>
                <w:sz w:val="16"/>
                <w:szCs w:val="16"/>
              </w:rPr>
              <w:t>OR</w:t>
            </w:r>
            <w:r w:rsidRPr="00BD3E39">
              <w:rPr>
                <w:rFonts w:cs="Calibri"/>
                <w:sz w:val="16"/>
                <w:szCs w:val="16"/>
              </w:rPr>
              <w:t xml:space="preserve"> Guinea </w:t>
            </w:r>
            <w:r w:rsidRPr="00BD3E39">
              <w:rPr>
                <w:rFonts w:cs="Calibri"/>
                <w:b/>
                <w:bCs/>
                <w:sz w:val="16"/>
                <w:szCs w:val="16"/>
              </w:rPr>
              <w:t>OR</w:t>
            </w:r>
            <w:r w:rsidRPr="00BD3E39">
              <w:rPr>
                <w:rFonts w:cs="Calibri"/>
                <w:sz w:val="16"/>
                <w:szCs w:val="16"/>
              </w:rPr>
              <w:t xml:space="preserve"> Guinea-Bissau </w:t>
            </w:r>
            <w:r w:rsidRPr="00BD3E39">
              <w:rPr>
                <w:rFonts w:cs="Calibri"/>
                <w:b/>
                <w:bCs/>
                <w:sz w:val="16"/>
                <w:szCs w:val="16"/>
              </w:rPr>
              <w:t>OR</w:t>
            </w:r>
            <w:r w:rsidRPr="00BD3E39">
              <w:rPr>
                <w:rFonts w:cs="Calibri"/>
                <w:sz w:val="16"/>
                <w:szCs w:val="16"/>
              </w:rPr>
              <w:t xml:space="preserve"> Kenya </w:t>
            </w:r>
            <w:r w:rsidRPr="00BD3E39">
              <w:rPr>
                <w:rFonts w:cs="Calibri"/>
                <w:b/>
                <w:bCs/>
                <w:sz w:val="16"/>
                <w:szCs w:val="16"/>
              </w:rPr>
              <w:t>OR</w:t>
            </w:r>
            <w:r w:rsidRPr="00BD3E39">
              <w:rPr>
                <w:rFonts w:cs="Calibri"/>
                <w:sz w:val="16"/>
                <w:szCs w:val="16"/>
              </w:rPr>
              <w:t xml:space="preserve"> Lesotho </w:t>
            </w:r>
            <w:r w:rsidRPr="00BD3E39">
              <w:rPr>
                <w:rFonts w:cs="Calibri"/>
                <w:b/>
                <w:bCs/>
                <w:sz w:val="16"/>
                <w:szCs w:val="16"/>
              </w:rPr>
              <w:t>OR</w:t>
            </w:r>
            <w:r w:rsidRPr="00BD3E39">
              <w:rPr>
                <w:rFonts w:cs="Calibri"/>
                <w:sz w:val="16"/>
                <w:szCs w:val="16"/>
              </w:rPr>
              <w:t xml:space="preserve"> Liberia </w:t>
            </w:r>
            <w:r w:rsidRPr="00BD3E39">
              <w:rPr>
                <w:rFonts w:cs="Calibri"/>
                <w:b/>
                <w:bCs/>
                <w:sz w:val="16"/>
                <w:szCs w:val="16"/>
              </w:rPr>
              <w:t>OR</w:t>
            </w:r>
            <w:r w:rsidRPr="00BD3E39">
              <w:rPr>
                <w:rFonts w:cs="Calibri"/>
                <w:sz w:val="16"/>
                <w:szCs w:val="16"/>
              </w:rPr>
              <w:t xml:space="preserve"> Libya </w:t>
            </w:r>
            <w:r w:rsidRPr="00BD3E39">
              <w:rPr>
                <w:rFonts w:cs="Calibri"/>
                <w:b/>
                <w:bCs/>
                <w:sz w:val="16"/>
                <w:szCs w:val="16"/>
              </w:rPr>
              <w:t>OR</w:t>
            </w:r>
            <w:r w:rsidRPr="00BD3E39">
              <w:rPr>
                <w:rFonts w:cs="Calibri"/>
                <w:sz w:val="16"/>
                <w:szCs w:val="16"/>
              </w:rPr>
              <w:t xml:space="preserve"> Madagascar </w:t>
            </w:r>
            <w:r w:rsidRPr="00BD3E39">
              <w:rPr>
                <w:rFonts w:cs="Calibri"/>
                <w:b/>
                <w:bCs/>
                <w:sz w:val="16"/>
                <w:szCs w:val="16"/>
              </w:rPr>
              <w:t>OR</w:t>
            </w:r>
            <w:r w:rsidRPr="00BD3E39">
              <w:rPr>
                <w:rFonts w:cs="Calibri"/>
                <w:sz w:val="16"/>
                <w:szCs w:val="16"/>
              </w:rPr>
              <w:t xml:space="preserve"> Malawi </w:t>
            </w:r>
            <w:r w:rsidRPr="00BD3E39">
              <w:rPr>
                <w:rFonts w:cs="Calibri"/>
                <w:b/>
                <w:bCs/>
                <w:sz w:val="16"/>
                <w:szCs w:val="16"/>
              </w:rPr>
              <w:t>OR</w:t>
            </w:r>
            <w:r w:rsidRPr="00BD3E39">
              <w:rPr>
                <w:rFonts w:cs="Calibri"/>
                <w:sz w:val="16"/>
                <w:szCs w:val="16"/>
              </w:rPr>
              <w:t xml:space="preserve"> Mali </w:t>
            </w:r>
            <w:r w:rsidRPr="00BD3E39">
              <w:rPr>
                <w:rFonts w:cs="Calibri"/>
                <w:b/>
                <w:bCs/>
                <w:sz w:val="16"/>
                <w:szCs w:val="16"/>
              </w:rPr>
              <w:t>OR</w:t>
            </w:r>
            <w:r w:rsidRPr="00BD3E39">
              <w:rPr>
                <w:rFonts w:cs="Calibri"/>
                <w:sz w:val="16"/>
                <w:szCs w:val="16"/>
              </w:rPr>
              <w:t xml:space="preserve"> Mauritania </w:t>
            </w:r>
            <w:r w:rsidRPr="00BD3E39">
              <w:rPr>
                <w:rFonts w:cs="Calibri"/>
                <w:b/>
                <w:bCs/>
                <w:sz w:val="16"/>
                <w:szCs w:val="16"/>
              </w:rPr>
              <w:t>OR</w:t>
            </w:r>
            <w:r w:rsidRPr="00BD3E39">
              <w:rPr>
                <w:rFonts w:cs="Calibri"/>
                <w:sz w:val="16"/>
                <w:szCs w:val="16"/>
              </w:rPr>
              <w:t xml:space="preserve"> Mauritius </w:t>
            </w:r>
            <w:r w:rsidRPr="00BD3E39">
              <w:rPr>
                <w:rFonts w:cs="Calibri"/>
                <w:b/>
                <w:bCs/>
                <w:sz w:val="16"/>
                <w:szCs w:val="16"/>
              </w:rPr>
              <w:t>OR</w:t>
            </w:r>
            <w:r w:rsidRPr="00BD3E39">
              <w:rPr>
                <w:rFonts w:cs="Calibri"/>
                <w:sz w:val="16"/>
                <w:szCs w:val="16"/>
              </w:rPr>
              <w:t xml:space="preserve"> Morocco </w:t>
            </w:r>
            <w:r w:rsidRPr="00BD3E39">
              <w:rPr>
                <w:rFonts w:cs="Calibri"/>
                <w:b/>
                <w:bCs/>
                <w:sz w:val="16"/>
                <w:szCs w:val="16"/>
              </w:rPr>
              <w:t>OR</w:t>
            </w:r>
            <w:r w:rsidRPr="00BD3E39">
              <w:rPr>
                <w:rFonts w:cs="Calibri"/>
                <w:sz w:val="16"/>
                <w:szCs w:val="16"/>
              </w:rPr>
              <w:t xml:space="preserve"> Mozambique </w:t>
            </w:r>
            <w:r w:rsidRPr="00BD3E39">
              <w:rPr>
                <w:rFonts w:cs="Calibri"/>
                <w:b/>
                <w:bCs/>
                <w:sz w:val="16"/>
                <w:szCs w:val="16"/>
              </w:rPr>
              <w:t>OR</w:t>
            </w:r>
            <w:r w:rsidRPr="00BD3E39">
              <w:rPr>
                <w:rFonts w:cs="Calibri"/>
                <w:sz w:val="16"/>
                <w:szCs w:val="16"/>
              </w:rPr>
              <w:t xml:space="preserve"> Namibia </w:t>
            </w:r>
            <w:r w:rsidRPr="00BD3E39">
              <w:rPr>
                <w:rFonts w:cs="Calibri"/>
                <w:b/>
                <w:bCs/>
                <w:sz w:val="16"/>
                <w:szCs w:val="16"/>
              </w:rPr>
              <w:t>OR</w:t>
            </w:r>
            <w:r w:rsidRPr="00BD3E39">
              <w:rPr>
                <w:rFonts w:cs="Calibri"/>
                <w:sz w:val="16"/>
                <w:szCs w:val="16"/>
              </w:rPr>
              <w:t xml:space="preserve"> Niger </w:t>
            </w:r>
            <w:r w:rsidRPr="00BD3E39">
              <w:rPr>
                <w:rFonts w:cs="Calibri"/>
                <w:b/>
                <w:bCs/>
                <w:sz w:val="16"/>
                <w:szCs w:val="16"/>
              </w:rPr>
              <w:t>OR</w:t>
            </w:r>
            <w:r w:rsidRPr="00BD3E39">
              <w:rPr>
                <w:rFonts w:cs="Calibri"/>
                <w:sz w:val="16"/>
                <w:szCs w:val="16"/>
              </w:rPr>
              <w:t xml:space="preserve"> Nigeria </w:t>
            </w:r>
            <w:r w:rsidRPr="00BD3E39">
              <w:rPr>
                <w:rFonts w:cs="Calibri"/>
                <w:b/>
                <w:bCs/>
                <w:sz w:val="16"/>
                <w:szCs w:val="16"/>
              </w:rPr>
              <w:t>OR</w:t>
            </w:r>
            <w:r w:rsidRPr="00BD3E39">
              <w:rPr>
                <w:rFonts w:cs="Calibri"/>
                <w:sz w:val="16"/>
                <w:szCs w:val="16"/>
              </w:rPr>
              <w:t xml:space="preserve"> Rwanda </w:t>
            </w:r>
            <w:r w:rsidRPr="00BD3E39">
              <w:rPr>
                <w:rFonts w:cs="Calibri"/>
                <w:b/>
                <w:bCs/>
                <w:sz w:val="16"/>
                <w:szCs w:val="16"/>
              </w:rPr>
              <w:t>OR</w:t>
            </w:r>
            <w:r w:rsidRPr="00BD3E39">
              <w:rPr>
                <w:rFonts w:cs="Calibri"/>
                <w:sz w:val="16"/>
                <w:szCs w:val="16"/>
              </w:rPr>
              <w:t xml:space="preserve"> Sao Tome and Principe </w:t>
            </w:r>
            <w:r w:rsidRPr="00BD3E39">
              <w:rPr>
                <w:rFonts w:cs="Calibri"/>
                <w:b/>
                <w:bCs/>
                <w:sz w:val="16"/>
                <w:szCs w:val="16"/>
              </w:rPr>
              <w:t>OR</w:t>
            </w:r>
            <w:r w:rsidRPr="00BD3E39">
              <w:rPr>
                <w:rFonts w:cs="Calibri"/>
                <w:sz w:val="16"/>
                <w:szCs w:val="16"/>
              </w:rPr>
              <w:t xml:space="preserve"> Senegal </w:t>
            </w:r>
            <w:r w:rsidRPr="00BD3E39">
              <w:rPr>
                <w:rFonts w:cs="Calibri"/>
                <w:b/>
                <w:bCs/>
                <w:sz w:val="16"/>
                <w:szCs w:val="16"/>
              </w:rPr>
              <w:t>OR</w:t>
            </w:r>
            <w:r w:rsidRPr="00BD3E39">
              <w:rPr>
                <w:rFonts w:cs="Calibri"/>
                <w:sz w:val="16"/>
                <w:szCs w:val="16"/>
              </w:rPr>
              <w:t xml:space="preserve"> Seychelles </w:t>
            </w:r>
            <w:r w:rsidRPr="00BD3E39">
              <w:rPr>
                <w:rFonts w:cs="Calibri"/>
                <w:b/>
                <w:bCs/>
                <w:sz w:val="16"/>
                <w:szCs w:val="16"/>
              </w:rPr>
              <w:t>OR</w:t>
            </w:r>
            <w:r w:rsidRPr="00BD3E39">
              <w:rPr>
                <w:rFonts w:cs="Calibri"/>
                <w:sz w:val="16"/>
                <w:szCs w:val="16"/>
              </w:rPr>
              <w:t xml:space="preserve"> Sierra Leone </w:t>
            </w:r>
            <w:r w:rsidRPr="00BD3E39">
              <w:rPr>
                <w:rFonts w:cs="Calibri"/>
                <w:b/>
                <w:bCs/>
                <w:sz w:val="16"/>
                <w:szCs w:val="16"/>
              </w:rPr>
              <w:t>OR</w:t>
            </w:r>
            <w:r w:rsidRPr="00BD3E39">
              <w:rPr>
                <w:rFonts w:cs="Calibri"/>
                <w:sz w:val="16"/>
                <w:szCs w:val="16"/>
              </w:rPr>
              <w:t xml:space="preserve"> Somalia </w:t>
            </w:r>
            <w:r w:rsidRPr="00BD3E39">
              <w:rPr>
                <w:rFonts w:cs="Calibri"/>
                <w:b/>
                <w:bCs/>
                <w:sz w:val="16"/>
                <w:szCs w:val="16"/>
              </w:rPr>
              <w:t>OR</w:t>
            </w:r>
            <w:r w:rsidRPr="00BD3E39">
              <w:rPr>
                <w:rFonts w:cs="Calibri"/>
                <w:sz w:val="16"/>
                <w:szCs w:val="16"/>
              </w:rPr>
              <w:t xml:space="preserve"> South Africa </w:t>
            </w:r>
            <w:r w:rsidRPr="00BD3E39">
              <w:rPr>
                <w:rFonts w:cs="Calibri"/>
                <w:b/>
                <w:bCs/>
                <w:sz w:val="16"/>
                <w:szCs w:val="16"/>
              </w:rPr>
              <w:t>OR</w:t>
            </w:r>
            <w:r w:rsidRPr="00BD3E39">
              <w:rPr>
                <w:rFonts w:cs="Calibri"/>
                <w:sz w:val="16"/>
                <w:szCs w:val="16"/>
              </w:rPr>
              <w:t xml:space="preserve"> South Sudan </w:t>
            </w:r>
            <w:r w:rsidRPr="00BD3E39">
              <w:rPr>
                <w:rFonts w:cs="Calibri"/>
                <w:b/>
                <w:bCs/>
                <w:sz w:val="16"/>
                <w:szCs w:val="16"/>
              </w:rPr>
              <w:t>OR</w:t>
            </w:r>
            <w:r w:rsidRPr="00BD3E39">
              <w:rPr>
                <w:rFonts w:cs="Calibri"/>
                <w:sz w:val="16"/>
                <w:szCs w:val="16"/>
              </w:rPr>
              <w:t xml:space="preserve"> Sudan </w:t>
            </w:r>
            <w:r w:rsidRPr="00BD3E39">
              <w:rPr>
                <w:rFonts w:cs="Calibri"/>
                <w:b/>
                <w:bCs/>
                <w:sz w:val="16"/>
                <w:szCs w:val="16"/>
              </w:rPr>
              <w:t>OR</w:t>
            </w:r>
            <w:r w:rsidRPr="00BD3E39">
              <w:rPr>
                <w:rFonts w:cs="Calibri"/>
                <w:sz w:val="16"/>
                <w:szCs w:val="16"/>
              </w:rPr>
              <w:t xml:space="preserve"> Tanzania </w:t>
            </w:r>
            <w:r w:rsidRPr="00BD3E39">
              <w:rPr>
                <w:rFonts w:cs="Calibri"/>
                <w:b/>
                <w:bCs/>
                <w:sz w:val="16"/>
                <w:szCs w:val="16"/>
              </w:rPr>
              <w:t>OR</w:t>
            </w:r>
            <w:r w:rsidRPr="00BD3E39">
              <w:rPr>
                <w:rFonts w:cs="Calibri"/>
                <w:sz w:val="16"/>
                <w:szCs w:val="16"/>
              </w:rPr>
              <w:t xml:space="preserve"> Togo </w:t>
            </w:r>
            <w:r w:rsidRPr="00BD3E39">
              <w:rPr>
                <w:rFonts w:cs="Calibri"/>
                <w:b/>
                <w:bCs/>
                <w:sz w:val="16"/>
                <w:szCs w:val="16"/>
              </w:rPr>
              <w:t>OR</w:t>
            </w:r>
            <w:r w:rsidRPr="00BD3E39">
              <w:rPr>
                <w:rFonts w:cs="Calibri"/>
                <w:sz w:val="16"/>
                <w:szCs w:val="16"/>
              </w:rPr>
              <w:t xml:space="preserve"> Tunisia </w:t>
            </w:r>
            <w:r w:rsidRPr="00BD3E39">
              <w:rPr>
                <w:rFonts w:cs="Calibri"/>
                <w:b/>
                <w:bCs/>
                <w:sz w:val="16"/>
                <w:szCs w:val="16"/>
              </w:rPr>
              <w:t>OR</w:t>
            </w:r>
            <w:r w:rsidRPr="00BD3E39">
              <w:rPr>
                <w:rFonts w:cs="Calibri"/>
                <w:sz w:val="16"/>
                <w:szCs w:val="16"/>
              </w:rPr>
              <w:t xml:space="preserve"> Uganda </w:t>
            </w:r>
            <w:r w:rsidRPr="00BD3E39">
              <w:rPr>
                <w:rFonts w:cs="Calibri"/>
                <w:b/>
                <w:bCs/>
                <w:sz w:val="16"/>
                <w:szCs w:val="16"/>
              </w:rPr>
              <w:t>OR</w:t>
            </w:r>
            <w:r w:rsidRPr="00BD3E39">
              <w:rPr>
                <w:rFonts w:cs="Calibri"/>
                <w:sz w:val="16"/>
                <w:szCs w:val="16"/>
              </w:rPr>
              <w:t xml:space="preserve"> Zambia </w:t>
            </w:r>
            <w:r w:rsidRPr="00BD3E39">
              <w:rPr>
                <w:rFonts w:cs="Calibri"/>
                <w:b/>
                <w:bCs/>
                <w:sz w:val="16"/>
                <w:szCs w:val="16"/>
              </w:rPr>
              <w:t>OR</w:t>
            </w:r>
            <w:r w:rsidRPr="00BD3E39">
              <w:rPr>
                <w:rFonts w:cs="Calibri"/>
                <w:sz w:val="16"/>
                <w:szCs w:val="16"/>
              </w:rPr>
              <w:t xml:space="preserve"> Zimbabwe</w:t>
            </w:r>
          </w:p>
          <w:p w14:paraId="1BCC29D7" w14:textId="77777777" w:rsidR="00C3329F" w:rsidRPr="00BD3E39" w:rsidRDefault="00C3329F" w:rsidP="00016E2E">
            <w:pPr>
              <w:spacing w:after="120"/>
              <w:ind w:left="360"/>
              <w:jc w:val="both"/>
              <w:rPr>
                <w:rFonts w:cs="Calibri"/>
                <w:b/>
                <w:bCs/>
                <w:sz w:val="16"/>
                <w:szCs w:val="16"/>
              </w:rPr>
            </w:pPr>
          </w:p>
          <w:p w14:paraId="026DDF7F" w14:textId="77777777" w:rsidR="00C3329F" w:rsidRPr="00BD3E39" w:rsidRDefault="00C3329F" w:rsidP="00016E2E">
            <w:pPr>
              <w:ind w:left="360"/>
              <w:jc w:val="both"/>
              <w:rPr>
                <w:rFonts w:cs="Calibri"/>
                <w:b/>
                <w:bCs/>
                <w:sz w:val="16"/>
                <w:szCs w:val="16"/>
              </w:rPr>
            </w:pPr>
          </w:p>
        </w:tc>
      </w:tr>
      <w:tr w:rsidR="00C3329F" w:rsidRPr="00BD3E39" w14:paraId="1E7B0775" w14:textId="77777777" w:rsidTr="00C3329F">
        <w:trPr>
          <w:trHeight w:val="8097"/>
        </w:trPr>
        <w:tc>
          <w:tcPr>
            <w:tcW w:w="739" w:type="pct"/>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1F2A31C" w14:textId="77777777" w:rsidR="00C3329F" w:rsidRPr="00BD3E39" w:rsidRDefault="00C3329F" w:rsidP="00016E2E">
            <w:pPr>
              <w:spacing w:after="120"/>
              <w:ind w:left="360"/>
              <w:jc w:val="both"/>
              <w:rPr>
                <w:rFonts w:cs="Calibri"/>
                <w:b/>
                <w:bCs/>
                <w:sz w:val="16"/>
                <w:szCs w:val="16"/>
              </w:rPr>
            </w:pPr>
            <w:r w:rsidRPr="00BD3E39">
              <w:rPr>
                <w:rFonts w:cs="Calibri"/>
                <w:b/>
                <w:bCs/>
                <w:sz w:val="16"/>
                <w:szCs w:val="16"/>
              </w:rPr>
              <w:t>Synonyms</w:t>
            </w:r>
          </w:p>
        </w:tc>
        <w:tc>
          <w:tcPr>
            <w:tcW w:w="730" w:type="pct"/>
            <w:vMerge/>
            <w:tcBorders>
              <w:top w:val="single" w:sz="4" w:space="0" w:color="auto"/>
              <w:left w:val="single" w:sz="4" w:space="0" w:color="auto"/>
              <w:bottom w:val="single" w:sz="4" w:space="0" w:color="auto"/>
              <w:right w:val="single" w:sz="4" w:space="0" w:color="auto"/>
            </w:tcBorders>
            <w:vAlign w:val="center"/>
            <w:hideMark/>
          </w:tcPr>
          <w:p w14:paraId="246825DE" w14:textId="77777777" w:rsidR="00C3329F" w:rsidRPr="00BD3E39" w:rsidRDefault="00C3329F" w:rsidP="00016E2E">
            <w:pPr>
              <w:spacing w:before="0" w:after="0"/>
              <w:rPr>
                <w:rFonts w:cs="Calibri"/>
                <w:b/>
                <w:bCs/>
                <w:sz w:val="16"/>
                <w:szCs w:val="16"/>
              </w:rPr>
            </w:pPr>
          </w:p>
        </w:tc>
        <w:tc>
          <w:tcPr>
            <w:tcW w:w="569" w:type="pct"/>
            <w:vMerge/>
            <w:tcBorders>
              <w:top w:val="single" w:sz="4" w:space="0" w:color="auto"/>
              <w:left w:val="single" w:sz="4" w:space="0" w:color="auto"/>
              <w:bottom w:val="single" w:sz="4" w:space="0" w:color="auto"/>
              <w:right w:val="single" w:sz="4" w:space="0" w:color="auto"/>
            </w:tcBorders>
            <w:vAlign w:val="center"/>
            <w:hideMark/>
          </w:tcPr>
          <w:p w14:paraId="4A816E12" w14:textId="77777777" w:rsidR="00C3329F" w:rsidRPr="00BD3E39" w:rsidRDefault="00C3329F" w:rsidP="00016E2E">
            <w:pPr>
              <w:spacing w:before="0" w:after="0"/>
              <w:rPr>
                <w:rFonts w:cs="Calibri"/>
                <w:b/>
                <w:bCs/>
                <w:sz w:val="16"/>
                <w:szCs w:val="16"/>
              </w:rPr>
            </w:pPr>
          </w:p>
        </w:tc>
        <w:tc>
          <w:tcPr>
            <w:tcW w:w="488" w:type="pct"/>
            <w:vMerge/>
            <w:tcBorders>
              <w:left w:val="single" w:sz="4" w:space="0" w:color="auto"/>
              <w:bottom w:val="single" w:sz="4" w:space="0" w:color="auto"/>
              <w:right w:val="single" w:sz="4" w:space="0" w:color="auto"/>
            </w:tcBorders>
          </w:tcPr>
          <w:p w14:paraId="626879C2" w14:textId="77777777" w:rsidR="00C3329F" w:rsidRPr="00BD3E39" w:rsidRDefault="00C3329F" w:rsidP="00016E2E">
            <w:pPr>
              <w:spacing w:before="0" w:after="0"/>
              <w:rPr>
                <w:rFonts w:cs="Calibri"/>
                <w:b/>
                <w:bCs/>
                <w:sz w:val="16"/>
                <w:szCs w:val="16"/>
              </w:rPr>
            </w:pPr>
          </w:p>
        </w:tc>
        <w:tc>
          <w:tcPr>
            <w:tcW w:w="844" w:type="pct"/>
            <w:vMerge/>
            <w:tcBorders>
              <w:left w:val="single" w:sz="4" w:space="0" w:color="auto"/>
              <w:bottom w:val="single" w:sz="4" w:space="0" w:color="auto"/>
              <w:right w:val="single" w:sz="4" w:space="0" w:color="auto"/>
            </w:tcBorders>
          </w:tcPr>
          <w:p w14:paraId="5D1403C8" w14:textId="77777777" w:rsidR="00C3329F" w:rsidRPr="00BD3E39" w:rsidRDefault="00C3329F" w:rsidP="00016E2E">
            <w:pPr>
              <w:spacing w:before="0" w:after="0"/>
              <w:rPr>
                <w:rFonts w:cs="Calibri"/>
                <w:b/>
                <w:bCs/>
                <w:sz w:val="16"/>
                <w:szCs w:val="16"/>
              </w:rPr>
            </w:pPr>
          </w:p>
        </w:tc>
        <w:tc>
          <w:tcPr>
            <w:tcW w:w="488" w:type="pct"/>
            <w:vMerge/>
            <w:tcBorders>
              <w:left w:val="single" w:sz="4" w:space="0" w:color="auto"/>
              <w:bottom w:val="single" w:sz="4" w:space="0" w:color="auto"/>
              <w:right w:val="single" w:sz="4" w:space="0" w:color="auto"/>
            </w:tcBorders>
          </w:tcPr>
          <w:p w14:paraId="63E1F69B" w14:textId="77777777" w:rsidR="00C3329F" w:rsidRPr="00BD3E39" w:rsidRDefault="00C3329F" w:rsidP="00016E2E">
            <w:pPr>
              <w:spacing w:before="0" w:after="0"/>
              <w:rPr>
                <w:rFonts w:cs="Calibri"/>
                <w:b/>
                <w:bCs/>
                <w:sz w:val="16"/>
                <w:szCs w:val="16"/>
              </w:rPr>
            </w:pPr>
          </w:p>
        </w:tc>
        <w:tc>
          <w:tcPr>
            <w:tcW w:w="1142" w:type="pct"/>
            <w:vMerge/>
            <w:tcBorders>
              <w:left w:val="single" w:sz="4" w:space="0" w:color="auto"/>
              <w:bottom w:val="single" w:sz="4" w:space="0" w:color="auto"/>
              <w:right w:val="single" w:sz="4" w:space="0" w:color="auto"/>
            </w:tcBorders>
            <w:vAlign w:val="center"/>
            <w:hideMark/>
          </w:tcPr>
          <w:p w14:paraId="6EBE882D" w14:textId="77777777" w:rsidR="00C3329F" w:rsidRPr="00BD3E39" w:rsidRDefault="00C3329F" w:rsidP="00016E2E">
            <w:pPr>
              <w:spacing w:before="0" w:after="0"/>
              <w:rPr>
                <w:rFonts w:cs="Calibri"/>
                <w:b/>
                <w:bCs/>
                <w:sz w:val="16"/>
                <w:szCs w:val="16"/>
              </w:rPr>
            </w:pPr>
          </w:p>
        </w:tc>
      </w:tr>
    </w:tbl>
    <w:p w14:paraId="16027DB8" w14:textId="00B5ADC3" w:rsidR="00C3329F" w:rsidRDefault="00C3329F"/>
    <w:p w14:paraId="54D7AFF6" w14:textId="77777777" w:rsidR="00C3329F" w:rsidRDefault="00C3329F">
      <w:pPr>
        <w:spacing w:before="0" w:after="160"/>
      </w:pPr>
      <w:r>
        <w:br w:type="page"/>
      </w:r>
    </w:p>
    <w:p w14:paraId="05DE90D8" w14:textId="77777777" w:rsidR="00C3329F" w:rsidRPr="00C3329F" w:rsidRDefault="00C3329F" w:rsidP="00C3329F">
      <w:pPr>
        <w:rPr>
          <w:lang w:val="en-US"/>
        </w:rPr>
      </w:pPr>
      <w:r w:rsidRPr="00C3329F">
        <w:rPr>
          <w:lang w:val="en-US"/>
        </w:rPr>
        <w:lastRenderedPageBreak/>
        <w:t>Database: Ovid MEDLINE(R) ALL &lt;1946 to September 16, 2021&gt;</w:t>
      </w:r>
    </w:p>
    <w:p w14:paraId="46675B33" w14:textId="77777777" w:rsidR="00C3329F" w:rsidRPr="00C3329F" w:rsidRDefault="00C3329F" w:rsidP="00C3329F">
      <w:pPr>
        <w:rPr>
          <w:lang w:val="en-US"/>
        </w:rPr>
      </w:pPr>
      <w:r w:rsidRPr="00C3329F">
        <w:rPr>
          <w:lang w:val="en-US"/>
        </w:rPr>
        <w:t>Search Strategy:</w:t>
      </w:r>
    </w:p>
    <w:p w14:paraId="06229E3B" w14:textId="77777777" w:rsidR="00C3329F" w:rsidRPr="00C3329F" w:rsidRDefault="00C3329F" w:rsidP="00C3329F">
      <w:pPr>
        <w:rPr>
          <w:lang w:val="en-US"/>
        </w:rPr>
      </w:pPr>
      <w:r w:rsidRPr="00C3329F">
        <w:rPr>
          <w:lang w:val="en-US"/>
        </w:rPr>
        <w:t>--------------------------------------------------------------------------------</w:t>
      </w:r>
    </w:p>
    <w:p w14:paraId="791CE3B8" w14:textId="77777777" w:rsidR="00C3329F" w:rsidRPr="00C3329F" w:rsidRDefault="00C3329F" w:rsidP="00C3329F">
      <w:pPr>
        <w:rPr>
          <w:lang w:val="en-US"/>
        </w:rPr>
      </w:pPr>
      <w:r w:rsidRPr="00C3329F">
        <w:rPr>
          <w:lang w:val="en-US"/>
        </w:rPr>
        <w:t>1     exp Maternal Death/ or exp Maternal Mortality/ (11218)</w:t>
      </w:r>
    </w:p>
    <w:p w14:paraId="64590313" w14:textId="77777777" w:rsidR="00C3329F" w:rsidRPr="00C3329F" w:rsidRDefault="00C3329F" w:rsidP="00C3329F">
      <w:pPr>
        <w:rPr>
          <w:lang w:val="en-US"/>
        </w:rPr>
      </w:pPr>
      <w:r w:rsidRPr="00C3329F">
        <w:rPr>
          <w:lang w:val="en-US"/>
        </w:rPr>
        <w:t>2     ((maternal or obstetric* or labour* or labor* or childbirth or birthing or deliver* or parturition) and (death* or mortality or mortalities or fatal* or demise)).ab,ti. (154391)</w:t>
      </w:r>
    </w:p>
    <w:p w14:paraId="45D7EC35" w14:textId="77777777" w:rsidR="00C3329F" w:rsidRPr="00C3329F" w:rsidRDefault="00C3329F" w:rsidP="00C3329F">
      <w:pPr>
        <w:rPr>
          <w:lang w:val="en-US"/>
        </w:rPr>
      </w:pPr>
      <w:r w:rsidRPr="00C3329F">
        <w:rPr>
          <w:lang w:val="en-US"/>
        </w:rPr>
        <w:t>3     1 or 2 (157692)</w:t>
      </w:r>
    </w:p>
    <w:p w14:paraId="078D9436" w14:textId="77777777" w:rsidR="00C3329F" w:rsidRPr="00C3329F" w:rsidRDefault="00C3329F" w:rsidP="00C3329F">
      <w:pPr>
        <w:rPr>
          <w:lang w:val="en-US"/>
        </w:rPr>
      </w:pPr>
      <w:r w:rsidRPr="00C3329F">
        <w:rPr>
          <w:lang w:val="en-US"/>
        </w:rPr>
        <w:t>4     exp Africa/ (289413)</w:t>
      </w:r>
    </w:p>
    <w:p w14:paraId="5D7B7EC2" w14:textId="77777777" w:rsidR="00C3329F" w:rsidRPr="00C3329F" w:rsidRDefault="00C3329F" w:rsidP="00C3329F">
      <w:pPr>
        <w:rPr>
          <w:lang w:val="en-US"/>
        </w:rPr>
      </w:pPr>
      <w:r w:rsidRPr="00C3329F">
        <w:rPr>
          <w:lang w:val="en-US"/>
        </w:rPr>
        <w:t>5     (africa* or Algeria or Angola or Benin or Botswana or Burkina Faso or Burundi or Cape Verde or Cabo Verde or Cameroon or Central African Republic or Chad or Comoros or Democratic Republic of the Congo or Republic of Congo or Cote d'Ivoire or Ivory Coast or Djibouti or Egypt or Equatorial Guinea or Eritrea or Swaziland or Eswatini or Ethiopia or Gabon or Gambia or Ghana or Guinea or Guinea-Bissau or Kenya or Lesotho or Liberia or Libya or Madagascar or Malawi or Mali or Mauritania or Mauritius or Morocco or Mozambique or Namibia or Niger or Nigeria or Rwanda or (Sao Tome adj1 Principe) or Senegal or Seychelles or Sierra Leone or Somalia or South Africa or South Sudan or Sudan or Tanzania or Togo or Tunisia or Uganda or Zambia or Zimbabwe).ab,ti. (530894)</w:t>
      </w:r>
    </w:p>
    <w:p w14:paraId="65BAB995" w14:textId="77777777" w:rsidR="00C3329F" w:rsidRPr="00C3329F" w:rsidRDefault="00C3329F" w:rsidP="00C3329F">
      <w:pPr>
        <w:rPr>
          <w:lang w:val="en-US"/>
        </w:rPr>
      </w:pPr>
      <w:r w:rsidRPr="00C3329F">
        <w:rPr>
          <w:lang w:val="en-US"/>
        </w:rPr>
        <w:t>6     4 or 5 (604158)</w:t>
      </w:r>
    </w:p>
    <w:p w14:paraId="476E728E" w14:textId="77777777" w:rsidR="00C3329F" w:rsidRPr="00C3329F" w:rsidRDefault="00C3329F" w:rsidP="00C3329F">
      <w:pPr>
        <w:rPr>
          <w:lang w:val="en-US"/>
        </w:rPr>
      </w:pPr>
      <w:r w:rsidRPr="00C3329F">
        <w:rPr>
          <w:lang w:val="en-US"/>
        </w:rPr>
        <w:t>7     (determinant* or determining or determinative or reason* or factor* or cause* or causal* or causation or influence or epidemiolog*).ab,ti. (7347554)</w:t>
      </w:r>
    </w:p>
    <w:p w14:paraId="732D7ADD" w14:textId="77777777" w:rsidR="00C3329F" w:rsidRPr="00C3329F" w:rsidRDefault="00C3329F" w:rsidP="00C3329F">
      <w:pPr>
        <w:rPr>
          <w:lang w:val="en-US"/>
        </w:rPr>
      </w:pPr>
      <w:r w:rsidRPr="00C3329F">
        <w:rPr>
          <w:lang w:val="en-US"/>
        </w:rPr>
        <w:t>8     exp Causality/ (903521)</w:t>
      </w:r>
    </w:p>
    <w:p w14:paraId="32CF62DA" w14:textId="77777777" w:rsidR="00C3329F" w:rsidRPr="00C3329F" w:rsidRDefault="00C3329F" w:rsidP="00C3329F">
      <w:pPr>
        <w:rPr>
          <w:lang w:val="en-US"/>
        </w:rPr>
      </w:pPr>
      <w:r w:rsidRPr="00C3329F">
        <w:rPr>
          <w:lang w:val="en-US"/>
        </w:rPr>
        <w:t>9     exp Epidemiology/ (27674)</w:t>
      </w:r>
    </w:p>
    <w:p w14:paraId="591014B1" w14:textId="77777777" w:rsidR="00C3329F" w:rsidRPr="00C3329F" w:rsidRDefault="00C3329F" w:rsidP="00C3329F">
      <w:pPr>
        <w:rPr>
          <w:lang w:val="en-US"/>
        </w:rPr>
      </w:pPr>
      <w:r w:rsidRPr="00C3329F">
        <w:rPr>
          <w:lang w:val="en-US"/>
        </w:rPr>
        <w:t>10     7 or 8 or 9 (7718840)</w:t>
      </w:r>
    </w:p>
    <w:p w14:paraId="58F6BFCA" w14:textId="77777777" w:rsidR="00C3329F" w:rsidRPr="00C3329F" w:rsidRDefault="00C3329F" w:rsidP="00C3329F">
      <w:pPr>
        <w:rPr>
          <w:lang w:val="en-US"/>
        </w:rPr>
      </w:pPr>
      <w:r w:rsidRPr="00C3329F">
        <w:rPr>
          <w:lang w:val="en-US"/>
        </w:rPr>
        <w:t>11     3 and 6 and 10 (9411)</w:t>
      </w:r>
    </w:p>
    <w:p w14:paraId="0D287B08" w14:textId="77777777" w:rsidR="00C3329F" w:rsidRPr="00C3329F" w:rsidRDefault="00C3329F" w:rsidP="00C3329F">
      <w:pPr>
        <w:rPr>
          <w:lang w:val="en-US"/>
        </w:rPr>
      </w:pPr>
    </w:p>
    <w:p w14:paraId="3BA79561" w14:textId="09BA1A64" w:rsidR="00C3329F" w:rsidRDefault="00C3329F" w:rsidP="00C3329F">
      <w:pPr>
        <w:spacing w:before="0" w:after="160"/>
      </w:pPr>
      <w:r>
        <w:br w:type="page"/>
      </w:r>
      <w:r>
        <w:lastRenderedPageBreak/>
        <w:t>PubMed Search</w:t>
      </w:r>
    </w:p>
    <w:tbl>
      <w:tblPr>
        <w:tblStyle w:val="TableGrid"/>
        <w:tblW w:w="0" w:type="auto"/>
        <w:tblInd w:w="-5" w:type="dxa"/>
        <w:tblLook w:val="04A0" w:firstRow="1" w:lastRow="0" w:firstColumn="1" w:lastColumn="0" w:noHBand="0" w:noVBand="1"/>
      </w:tblPr>
      <w:tblGrid>
        <w:gridCol w:w="782"/>
        <w:gridCol w:w="2315"/>
        <w:gridCol w:w="1015"/>
        <w:gridCol w:w="654"/>
        <w:gridCol w:w="2482"/>
        <w:gridCol w:w="928"/>
        <w:gridCol w:w="845"/>
      </w:tblGrid>
      <w:tr w:rsidR="00C3329F" w:rsidRPr="00C3329F" w14:paraId="40C6236A" w14:textId="77777777" w:rsidTr="00C3329F">
        <w:trPr>
          <w:trHeight w:val="300"/>
        </w:trPr>
        <w:tc>
          <w:tcPr>
            <w:tcW w:w="688" w:type="dxa"/>
            <w:noWrap/>
            <w:hideMark/>
          </w:tcPr>
          <w:p w14:paraId="75955473" w14:textId="77777777" w:rsidR="00C3329F" w:rsidRPr="00C3329F" w:rsidRDefault="00C3329F" w:rsidP="00C3329F">
            <w:r w:rsidRPr="00C3329F">
              <w:t>Search number</w:t>
            </w:r>
          </w:p>
        </w:tc>
        <w:tc>
          <w:tcPr>
            <w:tcW w:w="2663" w:type="dxa"/>
            <w:noWrap/>
            <w:hideMark/>
          </w:tcPr>
          <w:p w14:paraId="7CD5AAC6" w14:textId="77777777" w:rsidR="00C3329F" w:rsidRPr="00C3329F" w:rsidRDefault="00C3329F">
            <w:r w:rsidRPr="00C3329F">
              <w:t>Query</w:t>
            </w:r>
          </w:p>
        </w:tc>
        <w:tc>
          <w:tcPr>
            <w:tcW w:w="880" w:type="dxa"/>
            <w:noWrap/>
            <w:hideMark/>
          </w:tcPr>
          <w:p w14:paraId="2C055675" w14:textId="77777777" w:rsidR="00C3329F" w:rsidRPr="00C3329F" w:rsidRDefault="00C3329F">
            <w:r w:rsidRPr="00C3329F">
              <w:t>Sort By</w:t>
            </w:r>
          </w:p>
        </w:tc>
        <w:tc>
          <w:tcPr>
            <w:tcW w:w="580" w:type="dxa"/>
            <w:noWrap/>
            <w:hideMark/>
          </w:tcPr>
          <w:p w14:paraId="63D288F7" w14:textId="77777777" w:rsidR="00C3329F" w:rsidRPr="00C3329F" w:rsidRDefault="00C3329F">
            <w:r w:rsidRPr="00C3329F">
              <w:t>Filters</w:t>
            </w:r>
          </w:p>
        </w:tc>
        <w:tc>
          <w:tcPr>
            <w:tcW w:w="2663" w:type="dxa"/>
            <w:noWrap/>
            <w:hideMark/>
          </w:tcPr>
          <w:p w14:paraId="1EDD49FE" w14:textId="77777777" w:rsidR="00C3329F" w:rsidRPr="00C3329F" w:rsidRDefault="00C3329F">
            <w:r w:rsidRPr="00C3329F">
              <w:t>Search Details</w:t>
            </w:r>
          </w:p>
        </w:tc>
        <w:tc>
          <w:tcPr>
            <w:tcW w:w="808" w:type="dxa"/>
            <w:noWrap/>
            <w:hideMark/>
          </w:tcPr>
          <w:p w14:paraId="2A6C5C15" w14:textId="77777777" w:rsidR="00C3329F" w:rsidRPr="00C3329F" w:rsidRDefault="00C3329F">
            <w:r w:rsidRPr="00C3329F">
              <w:t>Results</w:t>
            </w:r>
          </w:p>
        </w:tc>
        <w:tc>
          <w:tcPr>
            <w:tcW w:w="739" w:type="dxa"/>
            <w:noWrap/>
            <w:hideMark/>
          </w:tcPr>
          <w:p w14:paraId="1A155E0F" w14:textId="77777777" w:rsidR="00C3329F" w:rsidRPr="00C3329F" w:rsidRDefault="00C3329F">
            <w:r w:rsidRPr="00C3329F">
              <w:t>Time</w:t>
            </w:r>
          </w:p>
        </w:tc>
      </w:tr>
      <w:tr w:rsidR="00C3329F" w:rsidRPr="00C3329F" w14:paraId="7FDB152B" w14:textId="77777777" w:rsidTr="00C3329F">
        <w:trPr>
          <w:trHeight w:val="300"/>
        </w:trPr>
        <w:tc>
          <w:tcPr>
            <w:tcW w:w="688" w:type="dxa"/>
            <w:noWrap/>
            <w:hideMark/>
          </w:tcPr>
          <w:p w14:paraId="0C497BAB" w14:textId="77777777" w:rsidR="00C3329F" w:rsidRPr="00C3329F" w:rsidRDefault="00C3329F" w:rsidP="00C3329F">
            <w:r w:rsidRPr="00C3329F">
              <w:t>5</w:t>
            </w:r>
          </w:p>
        </w:tc>
        <w:tc>
          <w:tcPr>
            <w:tcW w:w="2663" w:type="dxa"/>
            <w:noWrap/>
            <w:hideMark/>
          </w:tcPr>
          <w:p w14:paraId="7A1A00A5" w14:textId="77777777" w:rsidR="00C3329F" w:rsidRPr="00C3329F" w:rsidRDefault="00C3329F">
            <w:r w:rsidRPr="00C3329F">
              <w:t>#1 AND #2 AND #3 AND #4</w:t>
            </w:r>
          </w:p>
        </w:tc>
        <w:tc>
          <w:tcPr>
            <w:tcW w:w="880" w:type="dxa"/>
            <w:noWrap/>
            <w:hideMark/>
          </w:tcPr>
          <w:p w14:paraId="5297BC9E" w14:textId="77777777" w:rsidR="00C3329F" w:rsidRPr="00C3329F" w:rsidRDefault="00C3329F">
            <w:r w:rsidRPr="00C3329F">
              <w:t>Publication Date</w:t>
            </w:r>
          </w:p>
        </w:tc>
        <w:tc>
          <w:tcPr>
            <w:tcW w:w="580" w:type="dxa"/>
            <w:noWrap/>
            <w:hideMark/>
          </w:tcPr>
          <w:p w14:paraId="222BCAD9" w14:textId="77777777" w:rsidR="00C3329F" w:rsidRPr="00C3329F" w:rsidRDefault="00C3329F"/>
        </w:tc>
        <w:tc>
          <w:tcPr>
            <w:tcW w:w="2663" w:type="dxa"/>
            <w:noWrap/>
            <w:hideMark/>
          </w:tcPr>
          <w:p w14:paraId="0511AB52" w14:textId="77777777" w:rsidR="00C3329F" w:rsidRPr="00C3329F" w:rsidRDefault="00C3329F">
            <w:r w:rsidRPr="00C3329F">
              <w:t xml:space="preserve">("maternal death*"[Title/Abstract] OR "maternal mortalit*"[Title/Abstract] OR "obstetric death*"[Title/Abstract] OR "pregnancy related death*"[Title/Abstract] OR "maternal fatal*"[Title/Abstract] OR "maternal demise"[Title/Abstract]) AND ("Maternal"[Title/Abstract] OR "obstetric*"[Title/Abstract] OR "antenatal"[Title/Abstract] OR "prenatal"[Title/Abstract] OR "intrapartum"[Title/Abstract] OR "labour*"[Title/Abstract] OR "labor*"[Title/Abstract] OR "childbirth*"[Title/Abstract] OR "birthing"[Title/Abstract] OR "deliver*"[Title/Abstract] OR "parturition"[Title/Abstract] OR "postnatal"[Title/Abstract] OR "postpartum"[Title/Abstract] OR </w:t>
            </w:r>
            <w:r w:rsidRPr="00C3329F">
              <w:lastRenderedPageBreak/>
              <w:t>"postdelivery"[Title/Abstract]) AND ("determinant*"[Title/Abstract] OR "determining"[Title/Abstract] OR "determinative"[Title/Abstract] OR "reason*"[Title/Abstract] OR "factor"[Title/Abstract] OR "cause*"[Title/Abstract] OR "causal*"[Title/Abstract] OR "causation"[Title/Abstract] OR "influence"[Title/Abstract] OR "influencing"[Title/Abstract] OR "epidemiolog*"[Title/Abstract]) AND ((("Africa"[Title/Abstract] OR "African"[Title/Abstract] OR "sub saharan africa"[Title/Abstract] OR "Algeria"[Title/Abstract] OR "Angola"[Title/Abstract] OR "Benin"[Title/Abstract] OR "Botswana"[Title/Abstract] OR "burkina faso"[Title/Abstract] OR "Burundi"[Title/Abstract] OR "cape verde"[Title/Abstract] OR "cabo verde"[Title/Abstract] OR "Cameroon"[Title/Abst</w:t>
            </w:r>
            <w:r w:rsidRPr="00C3329F">
              <w:lastRenderedPageBreak/>
              <w:t xml:space="preserve">ract] OR "central african republic"[Title/Abstract] OR "Chad"[Title/Abstract] OR "Comoros"[Title/Abstract] OR "democratic republic of the congo"[Title/Abstract] OR "republic of congo"[Title/Abstract] OR "cote d ivoire"[Title/Abstract] OR "ivory coast"[Title/Abstract] OR "Djibouti"[Title/Abstract] OR "Egypt"[Title/Abstract] OR "equatorial guinea"[Title/Abstract] OR "Eritrea"[Title/Abstract] OR "Swaziland"[Title/Abstract] OR "Eswatini"[Title/Abstract] OR "Ethiopia"[Title/Abstract] OR "Gabon"[Title/Abstract] OR "Gambia"[Title/Abstract] OR "Ghana"[Title/Abstract] OR "Guinea"[Title/Abstract] OR "Guinea-Bissau"[Title/Abstract] OR "Kenya"[Title/Abstract] OR "Lesotho"[Title/Abstract] OR "Liberia"[Title/Abstract] OR </w:t>
            </w:r>
            <w:r w:rsidRPr="00C3329F">
              <w:lastRenderedPageBreak/>
              <w:t>"Libya"[Title/Abstract] OR "Madagascar"[Title/Abstract] OR "Malawi"[Title/Abstract] OR "Mali"[Title/Abstract] OR "Mauritania"[Title/Abstract] OR "Mauritius"[Title/Abstract] OR "Morocco"[Title/Abstract] OR "Mozambique"[Title/Abstract] OR "Namibia"[Title/Abstract] OR "Niger"[Title/Abstract] OR "Nigeria"[Title/Abstract] OR "Rwanda"[Title/Abstract] OR "sao tome"[Title/Abstract]) AND "Principe"[Title/Abstract]) OR "Senegal"[Title/Abstract] OR "Seychelles"[Title/Abstract] OR "sierra leone"[Title/Abstract] OR "Somalia"[Title/Abstract] OR "south africa"[Title/Abstract] OR "south sudan"[Title/Abstract] OR "Sudan"[Title/Abstract] OR "Tanzania"[Title/Abstract] OR "Togo"[Title/Abstract] OR "Tunisia"[Title/Abstrac</w:t>
            </w:r>
            <w:r w:rsidRPr="00C3329F">
              <w:lastRenderedPageBreak/>
              <w:t>t] OR "Uganda"[Title/Abstract] OR "Zambia"[Title/Abstract] OR "Zimbabwe"[Title/Abstract])</w:t>
            </w:r>
          </w:p>
        </w:tc>
        <w:tc>
          <w:tcPr>
            <w:tcW w:w="808" w:type="dxa"/>
            <w:noWrap/>
            <w:hideMark/>
          </w:tcPr>
          <w:p w14:paraId="11E61D04" w14:textId="77777777" w:rsidR="00C3329F" w:rsidRPr="00C3329F" w:rsidRDefault="00C3329F" w:rsidP="00C3329F">
            <w:r w:rsidRPr="00C3329F">
              <w:lastRenderedPageBreak/>
              <w:t>563</w:t>
            </w:r>
          </w:p>
        </w:tc>
        <w:tc>
          <w:tcPr>
            <w:tcW w:w="739" w:type="dxa"/>
            <w:noWrap/>
            <w:hideMark/>
          </w:tcPr>
          <w:p w14:paraId="43F3ED15" w14:textId="77777777" w:rsidR="00C3329F" w:rsidRPr="00C3329F" w:rsidRDefault="00C3329F" w:rsidP="00C3329F">
            <w:r w:rsidRPr="00C3329F">
              <w:t>06:07:55</w:t>
            </w:r>
          </w:p>
        </w:tc>
      </w:tr>
      <w:tr w:rsidR="00C3329F" w:rsidRPr="00C3329F" w14:paraId="0364691A" w14:textId="77777777" w:rsidTr="00C3329F">
        <w:trPr>
          <w:trHeight w:val="300"/>
        </w:trPr>
        <w:tc>
          <w:tcPr>
            <w:tcW w:w="688" w:type="dxa"/>
            <w:noWrap/>
            <w:hideMark/>
          </w:tcPr>
          <w:p w14:paraId="12C80AF6" w14:textId="77777777" w:rsidR="00C3329F" w:rsidRPr="00C3329F" w:rsidRDefault="00C3329F" w:rsidP="00C3329F">
            <w:r w:rsidRPr="00C3329F">
              <w:lastRenderedPageBreak/>
              <w:t>4</w:t>
            </w:r>
          </w:p>
        </w:tc>
        <w:tc>
          <w:tcPr>
            <w:tcW w:w="2663" w:type="dxa"/>
            <w:noWrap/>
            <w:hideMark/>
          </w:tcPr>
          <w:p w14:paraId="1F59280E" w14:textId="77777777" w:rsidR="00C3329F" w:rsidRPr="00C3329F" w:rsidRDefault="00C3329F">
            <w:r w:rsidRPr="00C3329F">
              <w:t xml:space="preserve">Africa[Title/Abstract] OR African[Title/Abstract] OR Sub-Saharan Africa[Title/Abstract] OR Algeria[Title/Abstract] OR Angola[Title/Abstract] OR Benin[Title/Abstract] OR Botswana[Title/Abstract] OR Burkina Faso[Title/Abstract] OR Burundi[Title/Abstract] OR Cape Verde[Title/Abstract] OR Cabo Verde[Title/Abstract] OR Cameroon[Title/Abstract] OR Central African Republic[Title/Abstract] OR Chad[Title/Abstract] OR Comoros[Title/Abstract] OR Democratic Republic of the Congo[Title/Abstract] OR Republic of Congo[Title/Abstract] OR Cote d'Ivoire[Title/Abstract] OR Ivory Coast[Title/Abstract] </w:t>
            </w:r>
            <w:r w:rsidRPr="00C3329F">
              <w:lastRenderedPageBreak/>
              <w:t xml:space="preserve">OR Djibouti[Title/Abstract] OR Egypt[Title/Abstract] OR Equatorial Guinea[Title/Abstract] OR Eritrea[Title/Abstract] OR Swaziland[Title/Abstract] OR Eswatini[Title/Abstract] OR Ethiopia[Title/Abstract] OR Gabon[Title/Abstract] OR Gambia[Title/Abstract] OR Ghana[Title/Abstract] OR Guinea[Title/Abstract] OR Guinea-Bissau[Title/Abstract] OR Kenya[Title/Abstract] OR Lesotho[Title/Abstract] OR Liberia[Title/Abstract] OR Libya[Title/Abstract] OR Madagascar[Title/Abstract] OR Malawi[Title/Abstract] OR Mali[Title/Abstract] OR Mauritania[Title/Abstract] OR Mauritius[Title/Abstract] OR Morocco[Title/Abstract] OR Mozambique[Title/Abstract] OR </w:t>
            </w:r>
            <w:r w:rsidRPr="00C3329F">
              <w:lastRenderedPageBreak/>
              <w:t>Namibia[Title/Abstract] OR Niger[Title/Abstract] OR Nigeria[Title/Abstract] OR Rwanda[Title/Abstract] OR Sao Tome[Title/Abstract] AND Principe[Title/Abstract] OR Senegal[Title/Abstract] OR Seychelles[Title/Abstract] OR Sierra Leone[Title/Abstract] OR Somalia[Title/Abstract] OR South Africa[Title/Abstract] OR South Sudan[Title/Abstract] OR Sudan[Title/Abstract] OR Tanzania[Title/Abstract] OR Togo[Title/Abstract] OR Tunisia[Title/Abstract] OR Uganda[Title/Abstract] OR Zambia[Title/Abstract] OR Zimbabwe[Title/Abstract]</w:t>
            </w:r>
          </w:p>
        </w:tc>
        <w:tc>
          <w:tcPr>
            <w:tcW w:w="880" w:type="dxa"/>
            <w:noWrap/>
            <w:hideMark/>
          </w:tcPr>
          <w:p w14:paraId="3A626CC4" w14:textId="77777777" w:rsidR="00C3329F" w:rsidRPr="00C3329F" w:rsidRDefault="00C3329F">
            <w:r w:rsidRPr="00C3329F">
              <w:lastRenderedPageBreak/>
              <w:t>Publication Date</w:t>
            </w:r>
          </w:p>
        </w:tc>
        <w:tc>
          <w:tcPr>
            <w:tcW w:w="580" w:type="dxa"/>
            <w:noWrap/>
            <w:hideMark/>
          </w:tcPr>
          <w:p w14:paraId="6CF36036" w14:textId="77777777" w:rsidR="00C3329F" w:rsidRPr="00C3329F" w:rsidRDefault="00C3329F"/>
        </w:tc>
        <w:tc>
          <w:tcPr>
            <w:tcW w:w="2663" w:type="dxa"/>
            <w:noWrap/>
            <w:hideMark/>
          </w:tcPr>
          <w:p w14:paraId="4FBEDC9F" w14:textId="77777777" w:rsidR="00C3329F" w:rsidRPr="00C3329F" w:rsidRDefault="00C3329F">
            <w:r w:rsidRPr="00C3329F">
              <w:t xml:space="preserve">(("Africa"[Title/Abstract] OR "African"[Title/Abstract] OR "sub saharan africa"[Title/Abstract] OR "Algeria"[Title/Abstract] OR "Angola"[Title/Abstract] OR "Benin"[Title/Abstract] OR "Botswana"[Title/Abstract] OR "burkina faso"[Title/Abstract] OR "Burundi"[Title/Abstract] OR "cape verde"[Title/Abstract] OR "cabo verde"[Title/Abstract] OR "Cameroon"[Title/Abstract] OR "central african republic"[Title/Abstract] OR "Chad"[Title/Abstract] OR "Comoros"[Title/Abstract] OR "democratic republic of the congo"[Title/Abstract] OR "republic of congo"[Title/Abstract] OR "cote d ivoire"[Title/Abstract] OR "ivory coast"[Title/Abstract] </w:t>
            </w:r>
            <w:r w:rsidRPr="00C3329F">
              <w:lastRenderedPageBreak/>
              <w:t xml:space="preserve">OR "Djibouti"[Title/Abstract] OR "Egypt"[Title/Abstract] OR "equatorial guinea"[Title/Abstract] OR "Eritrea"[Title/Abstract] OR "Swaziland"[Title/Abstract] OR "Eswatini"[Title/Abstract] OR "Ethiopia"[Title/Abstract] OR "Gabon"[Title/Abstract] OR "Gambia"[Title/Abstract] OR "Ghana"[Title/Abstract] OR "Guinea"[Title/Abstract] OR "Guinea-Bissau"[Title/Abstract] OR "Kenya"[Title/Abstract] OR "Lesotho"[Title/Abstract] OR "Liberia"[Title/Abstract] OR "Libya"[Title/Abstract] OR "Madagascar"[Title/Abstract] OR "Malawi"[Title/Abstract] OR "Mali"[Title/Abstract] OR "Mauritania"[Title/Abstract] OR "Mauritius"[Title/Abstract] OR "Morocco"[Title/Abstract] OR "Mozambique"[Title/Abstract] OR </w:t>
            </w:r>
            <w:r w:rsidRPr="00C3329F">
              <w:lastRenderedPageBreak/>
              <w:t>"Namibia"[Title/Abstract] OR "Niger"[Title/Abstract] OR "Nigeria"[Title/Abstract] OR "Rwanda"[Title/Abstract] OR "sao tome"[Title/Abstract]) AND "Principe"[Title/Abstract]) OR "Senegal"[Title/Abstract] OR "Seychelles"[Title/Abstract] OR "sierra leone"[Title/Abstract] OR "Somalia"[Title/Abstract] OR "south africa"[Title/Abstract] OR "south sudan"[Title/Abstract] OR "Sudan"[Title/Abstract] OR "Tanzania"[Title/Abstract] OR "Togo"[Title/Abstract] OR "Tunisia"[Title/Abstract] OR "Uganda"[Title/Abstract] OR "Zambia"[Title/Abstract] OR "Zimbabwe"[Title/Abstract]</w:t>
            </w:r>
          </w:p>
        </w:tc>
        <w:tc>
          <w:tcPr>
            <w:tcW w:w="808" w:type="dxa"/>
            <w:noWrap/>
            <w:hideMark/>
          </w:tcPr>
          <w:p w14:paraId="682293E7" w14:textId="77777777" w:rsidR="00C3329F" w:rsidRPr="00C3329F" w:rsidRDefault="00C3329F" w:rsidP="00C3329F">
            <w:r w:rsidRPr="00C3329F">
              <w:lastRenderedPageBreak/>
              <w:t>103,444</w:t>
            </w:r>
          </w:p>
        </w:tc>
        <w:tc>
          <w:tcPr>
            <w:tcW w:w="739" w:type="dxa"/>
            <w:noWrap/>
            <w:hideMark/>
          </w:tcPr>
          <w:p w14:paraId="11910473" w14:textId="77777777" w:rsidR="00C3329F" w:rsidRPr="00C3329F" w:rsidRDefault="00C3329F" w:rsidP="00C3329F">
            <w:r w:rsidRPr="00C3329F">
              <w:t>06:07:24</w:t>
            </w:r>
          </w:p>
        </w:tc>
      </w:tr>
      <w:tr w:rsidR="00C3329F" w:rsidRPr="00C3329F" w14:paraId="10D30CB0" w14:textId="77777777" w:rsidTr="00C3329F">
        <w:trPr>
          <w:trHeight w:val="300"/>
        </w:trPr>
        <w:tc>
          <w:tcPr>
            <w:tcW w:w="688" w:type="dxa"/>
            <w:noWrap/>
            <w:hideMark/>
          </w:tcPr>
          <w:p w14:paraId="3E20BC33" w14:textId="77777777" w:rsidR="00C3329F" w:rsidRPr="00C3329F" w:rsidRDefault="00C3329F" w:rsidP="00C3329F">
            <w:r w:rsidRPr="00C3329F">
              <w:lastRenderedPageBreak/>
              <w:t>3</w:t>
            </w:r>
          </w:p>
        </w:tc>
        <w:tc>
          <w:tcPr>
            <w:tcW w:w="2663" w:type="dxa"/>
            <w:noWrap/>
            <w:hideMark/>
          </w:tcPr>
          <w:p w14:paraId="08E0BB62" w14:textId="77777777" w:rsidR="00C3329F" w:rsidRPr="00C3329F" w:rsidRDefault="00C3329F">
            <w:r w:rsidRPr="00C3329F">
              <w:t xml:space="preserve">determinant*[Title/Abstract] OR determining[Title/Abstract] OR determinative[Title/Abstract] OR reason*[Title/Abstract] OR </w:t>
            </w:r>
            <w:r w:rsidRPr="00C3329F">
              <w:lastRenderedPageBreak/>
              <w:t>factor[Title/Abstract] OR cause*[Title/Abstract] OR causal*[Title/Abstract] OR causation[Title/Abstract] OR influence[Title/Abstract] OR influencing[Title/Abstract] OR epidemiolog*[Title/Abstract]</w:t>
            </w:r>
          </w:p>
        </w:tc>
        <w:tc>
          <w:tcPr>
            <w:tcW w:w="880" w:type="dxa"/>
            <w:noWrap/>
            <w:hideMark/>
          </w:tcPr>
          <w:p w14:paraId="308163B0" w14:textId="77777777" w:rsidR="00C3329F" w:rsidRPr="00C3329F" w:rsidRDefault="00C3329F">
            <w:r w:rsidRPr="00C3329F">
              <w:lastRenderedPageBreak/>
              <w:t>Publication Date</w:t>
            </w:r>
          </w:p>
        </w:tc>
        <w:tc>
          <w:tcPr>
            <w:tcW w:w="580" w:type="dxa"/>
            <w:noWrap/>
            <w:hideMark/>
          </w:tcPr>
          <w:p w14:paraId="6EDA1C8B" w14:textId="77777777" w:rsidR="00C3329F" w:rsidRPr="00C3329F" w:rsidRDefault="00C3329F"/>
        </w:tc>
        <w:tc>
          <w:tcPr>
            <w:tcW w:w="2663" w:type="dxa"/>
            <w:noWrap/>
            <w:hideMark/>
          </w:tcPr>
          <w:p w14:paraId="4085F6E2" w14:textId="77777777" w:rsidR="00C3329F" w:rsidRPr="00C3329F" w:rsidRDefault="00C3329F">
            <w:r w:rsidRPr="00C3329F">
              <w:t xml:space="preserve">"determinant*"[Title/Abstract] OR "determining"[Title/Abstract] OR "determinative"[Title/Abstract] OR "reason*"[Title/Abstract] OR </w:t>
            </w:r>
            <w:r w:rsidRPr="00C3329F">
              <w:lastRenderedPageBreak/>
              <w:t>"factor"[Title/Abstract] OR "cause*"[Title/Abstract] OR "causal*"[Title/Abstract] OR "causation"[Title/Abstract] OR "influence"[Title/Abstract] OR "influencing"[Title/Abstract] OR "epidemiolog*"[Title/Abstract]</w:t>
            </w:r>
          </w:p>
        </w:tc>
        <w:tc>
          <w:tcPr>
            <w:tcW w:w="808" w:type="dxa"/>
            <w:noWrap/>
            <w:hideMark/>
          </w:tcPr>
          <w:p w14:paraId="6E5D15A3" w14:textId="77777777" w:rsidR="00C3329F" w:rsidRPr="00C3329F" w:rsidRDefault="00C3329F" w:rsidP="00C3329F">
            <w:r w:rsidRPr="00C3329F">
              <w:lastRenderedPageBreak/>
              <w:t>6,234,662</w:t>
            </w:r>
          </w:p>
        </w:tc>
        <w:tc>
          <w:tcPr>
            <w:tcW w:w="739" w:type="dxa"/>
            <w:noWrap/>
            <w:hideMark/>
          </w:tcPr>
          <w:p w14:paraId="041410BE" w14:textId="77777777" w:rsidR="00C3329F" w:rsidRPr="00C3329F" w:rsidRDefault="00C3329F" w:rsidP="00C3329F">
            <w:r w:rsidRPr="00C3329F">
              <w:t>06:02:04</w:t>
            </w:r>
          </w:p>
        </w:tc>
      </w:tr>
      <w:tr w:rsidR="00C3329F" w:rsidRPr="00C3329F" w14:paraId="5EA97541" w14:textId="77777777" w:rsidTr="00C3329F">
        <w:trPr>
          <w:trHeight w:val="300"/>
        </w:trPr>
        <w:tc>
          <w:tcPr>
            <w:tcW w:w="688" w:type="dxa"/>
            <w:noWrap/>
            <w:hideMark/>
          </w:tcPr>
          <w:p w14:paraId="0B9A703E" w14:textId="77777777" w:rsidR="00C3329F" w:rsidRPr="00C3329F" w:rsidRDefault="00C3329F" w:rsidP="00C3329F">
            <w:r w:rsidRPr="00C3329F">
              <w:t>2</w:t>
            </w:r>
          </w:p>
        </w:tc>
        <w:tc>
          <w:tcPr>
            <w:tcW w:w="2663" w:type="dxa"/>
            <w:noWrap/>
            <w:hideMark/>
          </w:tcPr>
          <w:p w14:paraId="3ED0A5C2" w14:textId="77777777" w:rsidR="00C3329F" w:rsidRPr="00C3329F" w:rsidRDefault="00C3329F">
            <w:r w:rsidRPr="00C3329F">
              <w:t>maternal[Title/Abstract] OR obstetric*[Title/Abstract] OR antenatal[Title/Abstract] OR prenatal[Title/Abstract] OR intrapartum[Title/Abstract] OR labour*[Title/Abstract] OR labor*[Title/Abstract] OR childbirth*[Title/Abstract] OR birthing[Title/Abstract] OR deliver*[Title/Abstract] OR parturition[Title/Abstract] OR postnatal[Title/Abstract] OR postpartum [Title/Abstract] OR postdelivery[Title/Abstract]</w:t>
            </w:r>
          </w:p>
        </w:tc>
        <w:tc>
          <w:tcPr>
            <w:tcW w:w="880" w:type="dxa"/>
            <w:noWrap/>
            <w:hideMark/>
          </w:tcPr>
          <w:p w14:paraId="6573D5E5" w14:textId="77777777" w:rsidR="00C3329F" w:rsidRPr="00C3329F" w:rsidRDefault="00C3329F">
            <w:r w:rsidRPr="00C3329F">
              <w:t>Publication Date</w:t>
            </w:r>
          </w:p>
        </w:tc>
        <w:tc>
          <w:tcPr>
            <w:tcW w:w="580" w:type="dxa"/>
            <w:noWrap/>
            <w:hideMark/>
          </w:tcPr>
          <w:p w14:paraId="27E1AAE7" w14:textId="77777777" w:rsidR="00C3329F" w:rsidRPr="00C3329F" w:rsidRDefault="00C3329F"/>
        </w:tc>
        <w:tc>
          <w:tcPr>
            <w:tcW w:w="2663" w:type="dxa"/>
            <w:noWrap/>
            <w:hideMark/>
          </w:tcPr>
          <w:p w14:paraId="17662B4C" w14:textId="77777777" w:rsidR="00C3329F" w:rsidRPr="00C3329F" w:rsidRDefault="00C3329F">
            <w:r w:rsidRPr="00C3329F">
              <w:t>"maternal"[Title/Abstract] OR "obstetric*"[Title/Abstract] OR "antenatal"[Title/Abstract] OR "prenatal"[Title/Abstract] OR "intrapartum"[Title/Abstract] OR "labour*"[Title/Abstract] OR "labor*"[Title/Abstract] OR "childbirth*"[Title/Abstract] OR "birthing"[Title/Abstract] OR "deliver*"[Title/Abstract] OR "parturition"[Title/Abstract] OR "postnatal"[Title/Abstract] OR "postpartum"[Title/Abstract] OR "postdelivery"[Title/Abstract]</w:t>
            </w:r>
          </w:p>
        </w:tc>
        <w:tc>
          <w:tcPr>
            <w:tcW w:w="808" w:type="dxa"/>
            <w:noWrap/>
            <w:hideMark/>
          </w:tcPr>
          <w:p w14:paraId="4597D21C" w14:textId="77777777" w:rsidR="00C3329F" w:rsidRPr="00C3329F" w:rsidRDefault="00C3329F" w:rsidP="00C3329F">
            <w:r w:rsidRPr="00C3329F">
              <w:t>1,908,575</w:t>
            </w:r>
          </w:p>
        </w:tc>
        <w:tc>
          <w:tcPr>
            <w:tcW w:w="739" w:type="dxa"/>
            <w:noWrap/>
            <w:hideMark/>
          </w:tcPr>
          <w:p w14:paraId="6C644B4B" w14:textId="77777777" w:rsidR="00C3329F" w:rsidRPr="00C3329F" w:rsidRDefault="00C3329F" w:rsidP="00C3329F">
            <w:r w:rsidRPr="00C3329F">
              <w:t>05:59:20</w:t>
            </w:r>
          </w:p>
        </w:tc>
      </w:tr>
      <w:tr w:rsidR="00C3329F" w:rsidRPr="00C3329F" w14:paraId="50D79114" w14:textId="77777777" w:rsidTr="00C3329F">
        <w:trPr>
          <w:trHeight w:val="300"/>
        </w:trPr>
        <w:tc>
          <w:tcPr>
            <w:tcW w:w="688" w:type="dxa"/>
            <w:noWrap/>
            <w:hideMark/>
          </w:tcPr>
          <w:p w14:paraId="260425F1" w14:textId="77777777" w:rsidR="00C3329F" w:rsidRPr="00C3329F" w:rsidRDefault="00C3329F" w:rsidP="00C3329F">
            <w:r w:rsidRPr="00C3329F">
              <w:lastRenderedPageBreak/>
              <w:t>1</w:t>
            </w:r>
          </w:p>
        </w:tc>
        <w:tc>
          <w:tcPr>
            <w:tcW w:w="2663" w:type="dxa"/>
            <w:noWrap/>
            <w:hideMark/>
          </w:tcPr>
          <w:p w14:paraId="0830548A" w14:textId="77777777" w:rsidR="00C3329F" w:rsidRPr="00C3329F" w:rsidRDefault="00C3329F">
            <w:r w:rsidRPr="00C3329F">
              <w:t>Maternal death*[Title/Abstract] OR Maternal mortalit*[Title/Abstract] OR Obstetric death*[Title/Abstract] OR Pregnancy related death*[Title/Abstract] OR Maternal fatal*[Title/Abstract] OR Maternal demise[Title/Abstract]</w:t>
            </w:r>
          </w:p>
        </w:tc>
        <w:tc>
          <w:tcPr>
            <w:tcW w:w="880" w:type="dxa"/>
            <w:noWrap/>
            <w:hideMark/>
          </w:tcPr>
          <w:p w14:paraId="4127D846" w14:textId="77777777" w:rsidR="00C3329F" w:rsidRPr="00C3329F" w:rsidRDefault="00C3329F">
            <w:r w:rsidRPr="00C3329F">
              <w:t>Publication Date</w:t>
            </w:r>
          </w:p>
        </w:tc>
        <w:tc>
          <w:tcPr>
            <w:tcW w:w="580" w:type="dxa"/>
            <w:noWrap/>
            <w:hideMark/>
          </w:tcPr>
          <w:p w14:paraId="30A0BA5D" w14:textId="77777777" w:rsidR="00C3329F" w:rsidRPr="00C3329F" w:rsidRDefault="00C3329F"/>
        </w:tc>
        <w:tc>
          <w:tcPr>
            <w:tcW w:w="2663" w:type="dxa"/>
            <w:noWrap/>
            <w:hideMark/>
          </w:tcPr>
          <w:p w14:paraId="211A5FD3" w14:textId="77777777" w:rsidR="00C3329F" w:rsidRPr="00C3329F" w:rsidRDefault="00C3329F">
            <w:r w:rsidRPr="00C3329F">
              <w:t>"maternal death*"[Title/Abstract] OR "maternal mortalit*"[Title/Abstract] OR "obstetric death*"[Title/Abstract] OR "pregnancy related death*"[Title/Abstract] OR "maternal fatal*"[Title/Abstract] OR "maternal demise"[Title/Abstract]</w:t>
            </w:r>
          </w:p>
        </w:tc>
        <w:tc>
          <w:tcPr>
            <w:tcW w:w="808" w:type="dxa"/>
            <w:noWrap/>
            <w:hideMark/>
          </w:tcPr>
          <w:p w14:paraId="0BDAD38F" w14:textId="77777777" w:rsidR="00C3329F" w:rsidRPr="00C3329F" w:rsidRDefault="00C3329F" w:rsidP="00C3329F">
            <w:r w:rsidRPr="00C3329F">
              <w:t>17,141</w:t>
            </w:r>
          </w:p>
        </w:tc>
        <w:tc>
          <w:tcPr>
            <w:tcW w:w="739" w:type="dxa"/>
            <w:noWrap/>
            <w:hideMark/>
          </w:tcPr>
          <w:p w14:paraId="64F2C760" w14:textId="77777777" w:rsidR="00C3329F" w:rsidRPr="00C3329F" w:rsidRDefault="00C3329F" w:rsidP="00C3329F">
            <w:r w:rsidRPr="00C3329F">
              <w:t>05:56:05</w:t>
            </w:r>
          </w:p>
        </w:tc>
      </w:tr>
    </w:tbl>
    <w:p w14:paraId="2EEC869B" w14:textId="77777777" w:rsidR="00902566" w:rsidRDefault="00902566"/>
    <w:sectPr w:rsidR="009025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MTOxMDY0MrE0NTdQ0lEKTi0uzszPAykwrgUA5cXf1iwAAAA="/>
  </w:docVars>
  <w:rsids>
    <w:rsidRoot w:val="00C3329F"/>
    <w:rsid w:val="00435187"/>
    <w:rsid w:val="00902566"/>
    <w:rsid w:val="00C3329F"/>
    <w:rsid w:val="00C7719E"/>
    <w:rsid w:val="00E66B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AAF8D"/>
  <w15:chartTrackingRefBased/>
  <w15:docId w15:val="{21A9497D-2600-4F31-878B-484892B23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29F"/>
    <w:pPr>
      <w:spacing w:before="120" w:after="280"/>
    </w:pPr>
    <w:rPr>
      <w:rFonts w:ascii="Calibri" w:hAnsi="Calibri"/>
      <w:sz w:val="24"/>
    </w:rPr>
  </w:style>
  <w:style w:type="paragraph" w:styleId="Heading1">
    <w:name w:val="heading 1"/>
    <w:basedOn w:val="Normal"/>
    <w:next w:val="Normal"/>
    <w:link w:val="Heading1Char"/>
    <w:autoRedefine/>
    <w:uiPriority w:val="9"/>
    <w:qFormat/>
    <w:rsid w:val="00E66B8B"/>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autoRedefine/>
    <w:uiPriority w:val="9"/>
    <w:unhideWhenUsed/>
    <w:qFormat/>
    <w:rsid w:val="00E66B8B"/>
    <w:pPr>
      <w:keepNext/>
      <w:keepLines/>
      <w:spacing w:before="40" w:after="0"/>
      <w:outlineLvl w:val="1"/>
    </w:pPr>
    <w:rPr>
      <w:rFonts w:eastAsiaTheme="majorEastAsia" w:cstheme="majorBidi"/>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E66B8B"/>
    <w:pPr>
      <w:spacing w:after="120" w:line="36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6B8B"/>
    <w:rPr>
      <w:rFonts w:ascii="Calibri" w:eastAsiaTheme="majorEastAsia" w:hAnsi="Calibri" w:cstheme="majorBidi"/>
      <w:spacing w:val="-10"/>
      <w:kern w:val="28"/>
      <w:sz w:val="56"/>
      <w:szCs w:val="56"/>
    </w:rPr>
  </w:style>
  <w:style w:type="character" w:customStyle="1" w:styleId="Heading1Char">
    <w:name w:val="Heading 1 Char"/>
    <w:basedOn w:val="DefaultParagraphFont"/>
    <w:link w:val="Heading1"/>
    <w:uiPriority w:val="9"/>
    <w:rsid w:val="00E66B8B"/>
    <w:rPr>
      <w:rFonts w:ascii="Calibri" w:eastAsiaTheme="majorEastAsia" w:hAnsi="Calibri" w:cstheme="majorBidi"/>
      <w:color w:val="2F5496" w:themeColor="accent1" w:themeShade="BF"/>
      <w:sz w:val="24"/>
      <w:szCs w:val="32"/>
    </w:rPr>
  </w:style>
  <w:style w:type="character" w:customStyle="1" w:styleId="Heading2Char">
    <w:name w:val="Heading 2 Char"/>
    <w:basedOn w:val="DefaultParagraphFont"/>
    <w:link w:val="Heading2"/>
    <w:uiPriority w:val="9"/>
    <w:rsid w:val="00E66B8B"/>
    <w:rPr>
      <w:rFonts w:ascii="Calibri" w:eastAsiaTheme="majorEastAsia" w:hAnsi="Calibri" w:cstheme="majorBidi"/>
      <w:color w:val="2F5496" w:themeColor="accent1" w:themeShade="BF"/>
      <w:sz w:val="24"/>
      <w:szCs w:val="26"/>
    </w:rPr>
  </w:style>
  <w:style w:type="paragraph" w:styleId="NoSpacing">
    <w:name w:val="No Spacing"/>
    <w:autoRedefine/>
    <w:uiPriority w:val="1"/>
    <w:qFormat/>
    <w:rsid w:val="00E66B8B"/>
    <w:pPr>
      <w:spacing w:before="120" w:after="120" w:line="240" w:lineRule="auto"/>
      <w:contextualSpacing/>
    </w:pPr>
    <w:rPr>
      <w:rFonts w:ascii="Calibri" w:hAnsi="Calibri"/>
      <w:sz w:val="24"/>
    </w:rPr>
  </w:style>
  <w:style w:type="table" w:styleId="TableGrid">
    <w:name w:val="Table Grid"/>
    <w:basedOn w:val="TableNormal"/>
    <w:uiPriority w:val="39"/>
    <w:rsid w:val="00C3329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3329F"/>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014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738</Words>
  <Characters>9909</Characters>
  <Application>Microsoft Office Word</Application>
  <DocSecurity>0</DocSecurity>
  <Lines>82</Lines>
  <Paragraphs>23</Paragraphs>
  <ScaleCrop>false</ScaleCrop>
  <Company/>
  <LinksUpToDate>false</LinksUpToDate>
  <CharactersWithSpaces>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Githae Muriithi</dc:creator>
  <cp:keywords/>
  <dc:description/>
  <cp:lastModifiedBy>Francis Githae Muriithi</cp:lastModifiedBy>
  <cp:revision>4</cp:revision>
  <dcterms:created xsi:type="dcterms:W3CDTF">2021-12-25T22:54:00Z</dcterms:created>
  <dcterms:modified xsi:type="dcterms:W3CDTF">2022-05-25T01:42:00Z</dcterms:modified>
</cp:coreProperties>
</file>